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D7A28C" w14:textId="0810D49C" w:rsidR="0055463E" w:rsidRPr="00F15331" w:rsidRDefault="00F15331" w:rsidP="00B302A7">
      <w:pPr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>Aski</w:t>
      </w:r>
      <w:r w:rsidR="00771E39">
        <w:rPr>
          <w:rFonts w:ascii="Arial" w:hAnsi="Arial" w:cs="Arial"/>
          <w:b/>
          <w:color w:val="000000" w:themeColor="text1"/>
          <w:sz w:val="28"/>
          <w:szCs w:val="28"/>
        </w:rPr>
        <w:t>ng Prices for Melbourne Houses Jump</w:t>
      </w:r>
      <w:r w:rsidR="001B57AC">
        <w:rPr>
          <w:rFonts w:ascii="Arial" w:hAnsi="Arial" w:cs="Arial"/>
          <w:b/>
          <w:color w:val="000000" w:themeColor="text1"/>
          <w:sz w:val="28"/>
          <w:szCs w:val="28"/>
        </w:rPr>
        <w:t xml:space="preserve">, </w:t>
      </w:r>
      <w:r w:rsidR="005F33BC" w:rsidRPr="00F15331">
        <w:rPr>
          <w:rFonts w:ascii="Arial" w:hAnsi="Arial" w:cs="Arial"/>
          <w:b/>
          <w:color w:val="000000" w:themeColor="text1"/>
          <w:sz w:val="28"/>
          <w:szCs w:val="28"/>
        </w:rPr>
        <w:t>Property Listings</w:t>
      </w:r>
      <w:r w:rsidR="00434BC3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="00DA52C6">
        <w:rPr>
          <w:rFonts w:ascii="Arial" w:hAnsi="Arial" w:cs="Arial"/>
          <w:b/>
          <w:color w:val="000000" w:themeColor="text1"/>
          <w:sz w:val="28"/>
          <w:szCs w:val="28"/>
        </w:rPr>
        <w:t>Rise</w:t>
      </w:r>
    </w:p>
    <w:p w14:paraId="09E90969" w14:textId="17545859" w:rsidR="00EB1714" w:rsidRPr="007E3B68" w:rsidRDefault="00E77534" w:rsidP="00E77534">
      <w:pPr>
        <w:jc w:val="center"/>
        <w:rPr>
          <w:rFonts w:ascii="Arial" w:hAnsi="Arial" w:cs="Arial"/>
          <w:b/>
          <w:sz w:val="28"/>
          <w:szCs w:val="28"/>
        </w:rPr>
      </w:pPr>
      <w:r w:rsidRPr="007E3B68">
        <w:rPr>
          <w:rFonts w:ascii="Arial" w:hAnsi="Arial" w:cs="Arial"/>
          <w:b/>
          <w:sz w:val="28"/>
          <w:szCs w:val="28"/>
        </w:rPr>
        <w:t xml:space="preserve">                                      </w:t>
      </w:r>
      <w:r w:rsidR="00A9615E" w:rsidRPr="007E3B68">
        <w:rPr>
          <w:rFonts w:ascii="Arial" w:hAnsi="Arial" w:cs="Arial"/>
          <w:b/>
          <w:sz w:val="28"/>
          <w:szCs w:val="28"/>
        </w:rPr>
        <w:t xml:space="preserve">                     </w:t>
      </w:r>
      <w:r w:rsidR="000073E3" w:rsidRPr="007E3B68">
        <w:rPr>
          <w:rFonts w:ascii="Arial" w:hAnsi="Arial" w:cs="Arial"/>
          <w:b/>
          <w:sz w:val="28"/>
          <w:szCs w:val="28"/>
        </w:rPr>
        <w:tab/>
      </w:r>
      <w:r w:rsidR="000073E3" w:rsidRPr="007E3B68">
        <w:rPr>
          <w:rFonts w:ascii="Arial" w:hAnsi="Arial" w:cs="Arial"/>
          <w:b/>
          <w:sz w:val="28"/>
          <w:szCs w:val="28"/>
        </w:rPr>
        <w:tab/>
      </w:r>
      <w:r w:rsidR="000073E3" w:rsidRPr="007E3B68">
        <w:rPr>
          <w:rFonts w:ascii="Arial" w:hAnsi="Arial" w:cs="Arial"/>
          <w:b/>
          <w:sz w:val="28"/>
          <w:szCs w:val="28"/>
        </w:rPr>
        <w:tab/>
      </w:r>
      <w:r w:rsidR="00C66AF0">
        <w:rPr>
          <w:rFonts w:ascii="Arial" w:hAnsi="Arial" w:cs="Arial"/>
          <w:b/>
          <w:sz w:val="28"/>
          <w:szCs w:val="28"/>
        </w:rPr>
        <w:t>1</w:t>
      </w:r>
      <w:r w:rsidR="009F6893">
        <w:rPr>
          <w:rFonts w:ascii="Arial" w:hAnsi="Arial" w:cs="Arial"/>
          <w:b/>
          <w:sz w:val="28"/>
          <w:szCs w:val="28"/>
        </w:rPr>
        <w:t xml:space="preserve"> </w:t>
      </w:r>
      <w:proofErr w:type="gramStart"/>
      <w:r w:rsidR="00C66AF0">
        <w:rPr>
          <w:rFonts w:ascii="Arial" w:hAnsi="Arial" w:cs="Arial"/>
          <w:b/>
          <w:sz w:val="28"/>
          <w:szCs w:val="28"/>
        </w:rPr>
        <w:t>December</w:t>
      </w:r>
      <w:r w:rsidR="006C449B" w:rsidRPr="007E3B68">
        <w:rPr>
          <w:rFonts w:ascii="Arial" w:hAnsi="Arial" w:cs="Arial"/>
          <w:b/>
          <w:sz w:val="28"/>
          <w:szCs w:val="28"/>
        </w:rPr>
        <w:t>,</w:t>
      </w:r>
      <w:proofErr w:type="gramEnd"/>
      <w:r w:rsidRPr="007E3B68">
        <w:rPr>
          <w:rFonts w:ascii="Arial" w:hAnsi="Arial" w:cs="Arial"/>
          <w:b/>
          <w:sz w:val="28"/>
          <w:szCs w:val="28"/>
        </w:rPr>
        <w:t xml:space="preserve"> 2016</w:t>
      </w:r>
    </w:p>
    <w:p w14:paraId="3E13DA48" w14:textId="5ED0B1C0" w:rsidR="001F5884" w:rsidRPr="00A456FA" w:rsidRDefault="009E695C" w:rsidP="00765193">
      <w:pPr>
        <w:rPr>
          <w:rFonts w:ascii="Arial" w:hAnsi="Arial" w:cs="Arial"/>
        </w:rPr>
      </w:pPr>
      <w:r w:rsidRPr="00A456FA">
        <w:rPr>
          <w:rFonts w:ascii="Arial" w:hAnsi="Arial" w:cs="Arial"/>
        </w:rPr>
        <w:t>F</w:t>
      </w:r>
      <w:r w:rsidR="00342E66" w:rsidRPr="00A456FA">
        <w:rPr>
          <w:rFonts w:ascii="Arial" w:hAnsi="Arial" w:cs="Arial"/>
        </w:rPr>
        <w:t xml:space="preserve">igures released </w:t>
      </w:r>
      <w:r w:rsidR="006D25AD" w:rsidRPr="00A456FA">
        <w:rPr>
          <w:rFonts w:ascii="Arial" w:hAnsi="Arial" w:cs="Arial"/>
        </w:rPr>
        <w:t xml:space="preserve">today </w:t>
      </w:r>
      <w:r w:rsidR="00342E66" w:rsidRPr="00A456FA">
        <w:rPr>
          <w:rFonts w:ascii="Arial" w:hAnsi="Arial" w:cs="Arial"/>
        </w:rPr>
        <w:t>by SQM Research reveal</w:t>
      </w:r>
      <w:r w:rsidRPr="00A456FA">
        <w:rPr>
          <w:rFonts w:ascii="Arial" w:hAnsi="Arial" w:cs="Arial"/>
        </w:rPr>
        <w:t xml:space="preserve"> </w:t>
      </w:r>
      <w:r w:rsidR="001F5884" w:rsidRPr="00A456FA">
        <w:rPr>
          <w:rFonts w:ascii="Arial" w:hAnsi="Arial" w:cs="Arial"/>
        </w:rPr>
        <w:t xml:space="preserve">residential </w:t>
      </w:r>
      <w:r w:rsidR="005D55D7" w:rsidRPr="00A456FA">
        <w:rPr>
          <w:rFonts w:ascii="Arial" w:hAnsi="Arial" w:cs="Arial"/>
        </w:rPr>
        <w:t xml:space="preserve">asking </w:t>
      </w:r>
      <w:r w:rsidR="001F5884" w:rsidRPr="00A456FA">
        <w:rPr>
          <w:rFonts w:ascii="Arial" w:hAnsi="Arial" w:cs="Arial"/>
        </w:rPr>
        <w:t xml:space="preserve">property </w:t>
      </w:r>
      <w:r w:rsidRPr="00A456FA">
        <w:rPr>
          <w:rFonts w:ascii="Arial" w:hAnsi="Arial" w:cs="Arial"/>
        </w:rPr>
        <w:t>prices gr</w:t>
      </w:r>
      <w:r w:rsidR="005D55D7" w:rsidRPr="00A456FA">
        <w:rPr>
          <w:rFonts w:ascii="Arial" w:hAnsi="Arial" w:cs="Arial"/>
        </w:rPr>
        <w:t>e</w:t>
      </w:r>
      <w:r w:rsidRPr="00A456FA">
        <w:rPr>
          <w:rFonts w:ascii="Arial" w:hAnsi="Arial" w:cs="Arial"/>
        </w:rPr>
        <w:t xml:space="preserve">w in </w:t>
      </w:r>
      <w:r w:rsidR="001F5884" w:rsidRPr="00A456FA">
        <w:rPr>
          <w:rFonts w:ascii="Arial" w:hAnsi="Arial" w:cs="Arial"/>
        </w:rPr>
        <w:t xml:space="preserve">most </w:t>
      </w:r>
      <w:r w:rsidRPr="00A456FA">
        <w:rPr>
          <w:rFonts w:ascii="Arial" w:hAnsi="Arial" w:cs="Arial"/>
        </w:rPr>
        <w:t>Australia</w:t>
      </w:r>
      <w:r w:rsidR="001F5884" w:rsidRPr="00A456FA">
        <w:rPr>
          <w:rFonts w:ascii="Arial" w:hAnsi="Arial" w:cs="Arial"/>
        </w:rPr>
        <w:t xml:space="preserve">n </w:t>
      </w:r>
      <w:r w:rsidRPr="00A456FA">
        <w:rPr>
          <w:rFonts w:ascii="Arial" w:hAnsi="Arial" w:cs="Arial"/>
        </w:rPr>
        <w:t>cities</w:t>
      </w:r>
      <w:r w:rsidR="00C66AF0">
        <w:rPr>
          <w:rFonts w:ascii="Arial" w:hAnsi="Arial" w:cs="Arial"/>
        </w:rPr>
        <w:t xml:space="preserve"> over the year to November</w:t>
      </w:r>
      <w:r w:rsidRPr="00A456FA">
        <w:rPr>
          <w:rFonts w:ascii="Arial" w:hAnsi="Arial" w:cs="Arial"/>
        </w:rPr>
        <w:t xml:space="preserve">, </w:t>
      </w:r>
      <w:r w:rsidR="00742AB9" w:rsidRPr="00A456FA">
        <w:rPr>
          <w:rFonts w:ascii="Arial" w:hAnsi="Arial" w:cs="Arial"/>
        </w:rPr>
        <w:t xml:space="preserve">with </w:t>
      </w:r>
      <w:r w:rsidR="001F5884" w:rsidRPr="00A456FA">
        <w:rPr>
          <w:rFonts w:ascii="Arial" w:hAnsi="Arial" w:cs="Arial"/>
        </w:rPr>
        <w:t>Melbourne</w:t>
      </w:r>
      <w:r w:rsidR="00E45C07" w:rsidRPr="00A456FA">
        <w:rPr>
          <w:rFonts w:ascii="Arial" w:hAnsi="Arial" w:cs="Arial"/>
        </w:rPr>
        <w:t xml:space="preserve"> and Hobart</w:t>
      </w:r>
      <w:r w:rsidR="00742AB9" w:rsidRPr="00A456FA">
        <w:rPr>
          <w:rFonts w:ascii="Arial" w:hAnsi="Arial" w:cs="Arial"/>
        </w:rPr>
        <w:t xml:space="preserve"> leading the price gains</w:t>
      </w:r>
      <w:r w:rsidR="004C3904">
        <w:rPr>
          <w:rFonts w:ascii="Arial" w:hAnsi="Arial" w:cs="Arial"/>
        </w:rPr>
        <w:t>, though</w:t>
      </w:r>
      <w:r w:rsidR="001B57AC">
        <w:rPr>
          <w:rFonts w:ascii="Arial" w:hAnsi="Arial" w:cs="Arial"/>
        </w:rPr>
        <w:t xml:space="preserve"> property in Sydney still commands the highest price</w:t>
      </w:r>
      <w:r w:rsidR="00FE535F" w:rsidRPr="00A456FA">
        <w:rPr>
          <w:rFonts w:ascii="Arial" w:hAnsi="Arial" w:cs="Arial"/>
        </w:rPr>
        <w:t>.</w:t>
      </w:r>
      <w:r w:rsidR="00D51D00" w:rsidRPr="00A456FA">
        <w:rPr>
          <w:rFonts w:ascii="Arial" w:hAnsi="Arial" w:cs="Arial"/>
        </w:rPr>
        <w:t xml:space="preserve"> </w:t>
      </w:r>
    </w:p>
    <w:p w14:paraId="41F6359E" w14:textId="220A23A8" w:rsidR="00FC7C98" w:rsidRDefault="00361940" w:rsidP="00E45C07">
      <w:pPr>
        <w:rPr>
          <w:rFonts w:ascii="Arial" w:hAnsi="Arial" w:cs="Arial"/>
        </w:rPr>
      </w:pPr>
      <w:r w:rsidRPr="00A456FA">
        <w:rPr>
          <w:rFonts w:ascii="Arial" w:hAnsi="Arial" w:cs="Arial"/>
        </w:rPr>
        <w:t>Melbourne now leads the nation for growth in</w:t>
      </w:r>
      <w:bookmarkStart w:id="0" w:name="_GoBack"/>
      <w:bookmarkEnd w:id="0"/>
      <w:r w:rsidRPr="00A456FA">
        <w:rPr>
          <w:rFonts w:ascii="Arial" w:hAnsi="Arial" w:cs="Arial"/>
        </w:rPr>
        <w:t xml:space="preserve"> asking prices for houses</w:t>
      </w:r>
      <w:r w:rsidR="00317936" w:rsidRPr="00A456FA">
        <w:rPr>
          <w:rFonts w:ascii="Arial" w:hAnsi="Arial" w:cs="Arial"/>
        </w:rPr>
        <w:t xml:space="preserve">, </w:t>
      </w:r>
      <w:r w:rsidR="00D44A1B" w:rsidRPr="00A456FA">
        <w:rPr>
          <w:rFonts w:ascii="Arial" w:hAnsi="Arial" w:cs="Arial"/>
        </w:rPr>
        <w:t xml:space="preserve">with a </w:t>
      </w:r>
      <w:r w:rsidRPr="00A456FA">
        <w:rPr>
          <w:rFonts w:ascii="Arial" w:hAnsi="Arial" w:cs="Arial"/>
        </w:rPr>
        <w:t>jump</w:t>
      </w:r>
      <w:r w:rsidR="00D44A1B" w:rsidRPr="00A456FA">
        <w:rPr>
          <w:rFonts w:ascii="Arial" w:hAnsi="Arial" w:cs="Arial"/>
        </w:rPr>
        <w:t xml:space="preserve"> of </w:t>
      </w:r>
      <w:r w:rsidR="001B57AC">
        <w:rPr>
          <w:rFonts w:ascii="Arial" w:hAnsi="Arial" w:cs="Arial"/>
        </w:rPr>
        <w:t>13</w:t>
      </w:r>
      <w:r w:rsidRPr="00A456FA">
        <w:rPr>
          <w:rFonts w:ascii="Arial" w:hAnsi="Arial" w:cs="Arial"/>
        </w:rPr>
        <w:t>.</w:t>
      </w:r>
      <w:r w:rsidR="001B57AC">
        <w:rPr>
          <w:rFonts w:ascii="Arial" w:hAnsi="Arial" w:cs="Arial"/>
        </w:rPr>
        <w:t>4</w:t>
      </w:r>
      <w:r w:rsidRPr="00A456FA">
        <w:rPr>
          <w:rFonts w:ascii="Arial" w:hAnsi="Arial" w:cs="Arial"/>
        </w:rPr>
        <w:t>% to $</w:t>
      </w:r>
      <w:r w:rsidR="001B57AC">
        <w:rPr>
          <w:rFonts w:ascii="Arial" w:hAnsi="Arial" w:cs="Arial"/>
        </w:rPr>
        <w:t>805</w:t>
      </w:r>
      <w:r w:rsidRPr="00A456FA">
        <w:rPr>
          <w:rFonts w:ascii="Arial" w:hAnsi="Arial" w:cs="Arial"/>
        </w:rPr>
        <w:t>,</w:t>
      </w:r>
      <w:r w:rsidR="001B57AC">
        <w:rPr>
          <w:rFonts w:ascii="Arial" w:hAnsi="Arial" w:cs="Arial"/>
        </w:rPr>
        <w:t xml:space="preserve">000 </w:t>
      </w:r>
      <w:r w:rsidRPr="00A456FA">
        <w:rPr>
          <w:rFonts w:ascii="Arial" w:hAnsi="Arial" w:cs="Arial"/>
        </w:rPr>
        <w:t xml:space="preserve">and </w:t>
      </w:r>
      <w:r w:rsidR="001B57AC">
        <w:rPr>
          <w:rFonts w:ascii="Arial" w:hAnsi="Arial" w:cs="Arial"/>
        </w:rPr>
        <w:t>5</w:t>
      </w:r>
      <w:r w:rsidRPr="00A456FA">
        <w:rPr>
          <w:rFonts w:ascii="Arial" w:hAnsi="Arial" w:cs="Arial"/>
        </w:rPr>
        <w:t>.</w:t>
      </w:r>
      <w:r w:rsidR="001B57AC"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>% for units to $</w:t>
      </w:r>
      <w:r w:rsidR="001B57AC">
        <w:rPr>
          <w:rFonts w:ascii="Arial" w:hAnsi="Arial" w:cs="Arial"/>
        </w:rPr>
        <w:t>459</w:t>
      </w:r>
      <w:r w:rsidRPr="00A456FA">
        <w:rPr>
          <w:rFonts w:ascii="Arial" w:hAnsi="Arial" w:cs="Arial"/>
        </w:rPr>
        <w:t>,</w:t>
      </w:r>
      <w:r w:rsidR="001B57AC">
        <w:rPr>
          <w:rFonts w:ascii="Arial" w:hAnsi="Arial" w:cs="Arial"/>
        </w:rPr>
        <w:t>800</w:t>
      </w:r>
      <w:r w:rsidR="00C66AF0">
        <w:rPr>
          <w:rFonts w:ascii="Arial" w:hAnsi="Arial" w:cs="Arial"/>
        </w:rPr>
        <w:t xml:space="preserve"> over the year to November</w:t>
      </w:r>
      <w:r w:rsidRPr="00A456FA">
        <w:rPr>
          <w:rFonts w:ascii="Arial" w:hAnsi="Arial" w:cs="Arial"/>
        </w:rPr>
        <w:t xml:space="preserve">. </w:t>
      </w:r>
      <w:r w:rsidR="005D55D7" w:rsidRPr="00A456FA">
        <w:rPr>
          <w:rFonts w:ascii="Arial" w:hAnsi="Arial" w:cs="Arial"/>
        </w:rPr>
        <w:t xml:space="preserve">Sydney median asking house prices </w:t>
      </w:r>
      <w:r w:rsidR="00C45597" w:rsidRPr="00A456FA">
        <w:rPr>
          <w:rFonts w:ascii="Arial" w:hAnsi="Arial" w:cs="Arial"/>
        </w:rPr>
        <w:t xml:space="preserve">have risen </w:t>
      </w:r>
      <w:r w:rsidR="001B57AC">
        <w:rPr>
          <w:rFonts w:ascii="Arial" w:hAnsi="Arial" w:cs="Arial"/>
        </w:rPr>
        <w:t>4</w:t>
      </w:r>
      <w:r w:rsidR="00CB6789" w:rsidRPr="00A456FA">
        <w:rPr>
          <w:rFonts w:ascii="Arial" w:hAnsi="Arial" w:cs="Arial"/>
        </w:rPr>
        <w:t>.</w:t>
      </w:r>
      <w:r w:rsidR="001B57AC">
        <w:rPr>
          <w:rFonts w:ascii="Arial" w:hAnsi="Arial" w:cs="Arial"/>
        </w:rPr>
        <w:t>7</w:t>
      </w:r>
      <w:r w:rsidR="00CB6789" w:rsidRPr="00A456FA">
        <w:rPr>
          <w:rFonts w:ascii="Arial" w:hAnsi="Arial" w:cs="Arial"/>
        </w:rPr>
        <w:t xml:space="preserve">% </w:t>
      </w:r>
      <w:r w:rsidR="00434BC3" w:rsidRPr="00A456FA">
        <w:rPr>
          <w:rFonts w:ascii="Arial" w:hAnsi="Arial" w:cs="Arial"/>
        </w:rPr>
        <w:t>to $</w:t>
      </w:r>
      <w:r w:rsidR="001B57AC">
        <w:rPr>
          <w:rFonts w:ascii="Arial" w:hAnsi="Arial" w:cs="Arial"/>
        </w:rPr>
        <w:t>1</w:t>
      </w:r>
      <w:r w:rsidR="00434BC3" w:rsidRPr="00A456FA">
        <w:rPr>
          <w:rFonts w:ascii="Arial" w:hAnsi="Arial" w:cs="Arial"/>
        </w:rPr>
        <w:t>,</w:t>
      </w:r>
      <w:r w:rsidR="001B57AC">
        <w:rPr>
          <w:rFonts w:ascii="Arial" w:hAnsi="Arial" w:cs="Arial"/>
        </w:rPr>
        <w:t>193</w:t>
      </w:r>
      <w:r w:rsidR="00434BC3" w:rsidRPr="00A456FA">
        <w:rPr>
          <w:rFonts w:ascii="Arial" w:hAnsi="Arial" w:cs="Arial"/>
        </w:rPr>
        <w:t>,</w:t>
      </w:r>
      <w:r w:rsidR="001B57AC">
        <w:rPr>
          <w:rFonts w:ascii="Arial" w:hAnsi="Arial" w:cs="Arial"/>
        </w:rPr>
        <w:t>400</w:t>
      </w:r>
      <w:r w:rsidR="00C45597" w:rsidRPr="00A456FA">
        <w:rPr>
          <w:rFonts w:ascii="Arial" w:hAnsi="Arial" w:cs="Arial"/>
        </w:rPr>
        <w:t xml:space="preserve"> </w:t>
      </w:r>
      <w:r w:rsidR="001B57AC">
        <w:rPr>
          <w:rFonts w:ascii="Arial" w:hAnsi="Arial" w:cs="Arial"/>
        </w:rPr>
        <w:t xml:space="preserve">over the year. </w:t>
      </w:r>
      <w:r w:rsidR="00C66AF0">
        <w:rPr>
          <w:rFonts w:ascii="Arial" w:hAnsi="Arial" w:cs="Arial"/>
        </w:rPr>
        <w:t>O</w:t>
      </w:r>
      <w:r w:rsidR="00C66AF0">
        <w:rPr>
          <w:rFonts w:ascii="Arial" w:hAnsi="Arial" w:cs="Arial"/>
        </w:rPr>
        <w:t>ver the month</w:t>
      </w:r>
      <w:r w:rsidR="00C66AF0">
        <w:rPr>
          <w:rFonts w:ascii="Arial" w:hAnsi="Arial" w:cs="Arial"/>
        </w:rPr>
        <w:t>,</w:t>
      </w:r>
      <w:r w:rsidR="00C66AF0">
        <w:rPr>
          <w:rFonts w:ascii="Arial" w:hAnsi="Arial" w:cs="Arial"/>
        </w:rPr>
        <w:t xml:space="preserve"> </w:t>
      </w:r>
      <w:r w:rsidR="00C66AF0">
        <w:rPr>
          <w:rFonts w:ascii="Arial" w:hAnsi="Arial" w:cs="Arial"/>
        </w:rPr>
        <w:t>m</w:t>
      </w:r>
      <w:r w:rsidR="00771E39">
        <w:rPr>
          <w:rFonts w:ascii="Arial" w:hAnsi="Arial" w:cs="Arial"/>
        </w:rPr>
        <w:t>edian asking prices jumped 3.7% in Canberra to $660,600, though unit prices are edging lower.</w:t>
      </w:r>
    </w:p>
    <w:p w14:paraId="7F87AA4D" w14:textId="4D6FFF4D" w:rsidR="00FC7C98" w:rsidRPr="00A456FA" w:rsidRDefault="00A456FA" w:rsidP="001B57A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439B3154" wp14:editId="5D9BCDE7">
            <wp:extent cx="4311002" cy="4905375"/>
            <wp:effectExtent l="0" t="0" r="7620" b="0"/>
            <wp:docPr id="1" name="Picture 1" descr="Macintosh HD:Users:NickiB:Desktop:Screen Shot 2016-11-30 at 10.41.26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NickiB:Desktop:Screen Shot 2016-11-30 at 10.41.26 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350" cy="490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D465C" w14:textId="1D73D38E" w:rsidR="005F7398" w:rsidRPr="00A456FA" w:rsidRDefault="003F3EA8" w:rsidP="00765193">
      <w:pPr>
        <w:pStyle w:val="PlainText"/>
        <w:spacing w:line="276" w:lineRule="auto"/>
        <w:rPr>
          <w:rFonts w:ascii="Arial" w:hAnsi="Arial" w:cs="Arial"/>
          <w:b/>
          <w:szCs w:val="22"/>
        </w:rPr>
      </w:pPr>
      <w:r w:rsidRPr="00A456FA">
        <w:rPr>
          <w:rFonts w:ascii="Arial" w:hAnsi="Arial" w:cs="Arial"/>
          <w:b/>
          <w:szCs w:val="22"/>
        </w:rPr>
        <w:t xml:space="preserve">              </w:t>
      </w:r>
    </w:p>
    <w:p w14:paraId="0E4B7114" w14:textId="77777777" w:rsidR="009B52B4" w:rsidRPr="00A456FA" w:rsidRDefault="000F731B" w:rsidP="00765193">
      <w:pPr>
        <w:pStyle w:val="PlainText"/>
        <w:spacing w:line="276" w:lineRule="auto"/>
        <w:rPr>
          <w:rFonts w:ascii="Arial" w:hAnsi="Arial" w:cs="Arial"/>
          <w:szCs w:val="22"/>
        </w:rPr>
      </w:pPr>
      <w:r w:rsidRPr="00A456FA">
        <w:rPr>
          <w:rFonts w:ascii="Arial" w:hAnsi="Arial" w:cs="Arial"/>
          <w:szCs w:val="22"/>
        </w:rPr>
        <w:t xml:space="preserve">Source: </w:t>
      </w:r>
      <w:hyperlink r:id="rId9" w:history="1">
        <w:r w:rsidRPr="00A456FA">
          <w:rPr>
            <w:rStyle w:val="Hyperlink"/>
            <w:rFonts w:ascii="Arial" w:hAnsi="Arial" w:cs="Arial"/>
            <w:szCs w:val="22"/>
          </w:rPr>
          <w:t>www.sqmresearch.com.au</w:t>
        </w:r>
      </w:hyperlink>
    </w:p>
    <w:p w14:paraId="7F3DC06A" w14:textId="77777777" w:rsidR="008E5203" w:rsidRPr="00A456FA" w:rsidRDefault="008E5203" w:rsidP="00765193">
      <w:pPr>
        <w:pStyle w:val="PlainText"/>
        <w:spacing w:line="276" w:lineRule="auto"/>
        <w:rPr>
          <w:rFonts w:ascii="Arial" w:hAnsi="Arial" w:cs="Arial"/>
          <w:szCs w:val="22"/>
        </w:rPr>
      </w:pPr>
    </w:p>
    <w:p w14:paraId="60DC64EC" w14:textId="77777777" w:rsidR="001B57AC" w:rsidRPr="00A456FA" w:rsidRDefault="001B57AC" w:rsidP="001B57AC">
      <w:pPr>
        <w:rPr>
          <w:rFonts w:ascii="Arial" w:hAnsi="Arial" w:cs="Arial"/>
          <w:b/>
        </w:rPr>
      </w:pPr>
      <w:r>
        <w:rPr>
          <w:rFonts w:ascii="Arial" w:hAnsi="Arial" w:cs="Arial"/>
        </w:rPr>
        <w:t>P</w:t>
      </w:r>
      <w:r w:rsidRPr="00A456FA">
        <w:rPr>
          <w:rFonts w:ascii="Arial" w:hAnsi="Arial" w:cs="Arial"/>
        </w:rPr>
        <w:t>rices in Darwin and Perth are still falling, with the median asking price for a house in Perth at $</w:t>
      </w:r>
      <w:r>
        <w:rPr>
          <w:rFonts w:ascii="Arial" w:hAnsi="Arial" w:cs="Arial"/>
        </w:rPr>
        <w:t>682</w:t>
      </w:r>
      <w:r w:rsidRPr="00A456FA">
        <w:rPr>
          <w:rFonts w:ascii="Arial" w:hAnsi="Arial" w:cs="Arial"/>
        </w:rPr>
        <w:t>,</w:t>
      </w:r>
      <w:r>
        <w:rPr>
          <w:rFonts w:ascii="Arial" w:hAnsi="Arial" w:cs="Arial"/>
        </w:rPr>
        <w:t>600</w:t>
      </w:r>
      <w:r w:rsidRPr="00A456FA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5</w:t>
      </w:r>
      <w:r w:rsidRPr="00A456FA">
        <w:rPr>
          <w:rFonts w:ascii="Arial" w:hAnsi="Arial" w:cs="Arial"/>
        </w:rPr>
        <w:t>.</w:t>
      </w:r>
      <w:r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>% lower than this time last year, and $</w:t>
      </w:r>
      <w:r>
        <w:rPr>
          <w:rFonts w:ascii="Arial" w:hAnsi="Arial" w:cs="Arial"/>
        </w:rPr>
        <w:t>616</w:t>
      </w:r>
      <w:r w:rsidRPr="00A456FA">
        <w:rPr>
          <w:rFonts w:ascii="Arial" w:hAnsi="Arial" w:cs="Arial"/>
        </w:rPr>
        <w:t>,</w:t>
      </w:r>
      <w:r>
        <w:rPr>
          <w:rFonts w:ascii="Arial" w:hAnsi="Arial" w:cs="Arial"/>
        </w:rPr>
        <w:t>700</w:t>
      </w:r>
      <w:r w:rsidRPr="00A456FA">
        <w:rPr>
          <w:rFonts w:ascii="Arial" w:hAnsi="Arial" w:cs="Arial"/>
        </w:rPr>
        <w:t xml:space="preserve"> in Darwin, down </w:t>
      </w:r>
      <w:r>
        <w:rPr>
          <w:rFonts w:ascii="Arial" w:hAnsi="Arial" w:cs="Arial"/>
        </w:rPr>
        <w:t>6</w:t>
      </w:r>
      <w:r w:rsidRPr="00A456FA">
        <w:rPr>
          <w:rFonts w:ascii="Arial" w:hAnsi="Arial" w:cs="Arial"/>
        </w:rPr>
        <w:t>.</w:t>
      </w:r>
      <w:r>
        <w:rPr>
          <w:rFonts w:ascii="Arial" w:hAnsi="Arial" w:cs="Arial"/>
        </w:rPr>
        <w:t>0</w:t>
      </w:r>
      <w:r w:rsidRPr="00A456FA">
        <w:rPr>
          <w:rFonts w:ascii="Arial" w:hAnsi="Arial" w:cs="Arial"/>
        </w:rPr>
        <w:t>%.</w:t>
      </w:r>
    </w:p>
    <w:p w14:paraId="22BBAA97" w14:textId="3355DBAC" w:rsidR="009E695C" w:rsidRPr="00A456FA" w:rsidRDefault="009E695C" w:rsidP="009E695C">
      <w:pPr>
        <w:rPr>
          <w:rFonts w:ascii="Arial" w:hAnsi="Arial" w:cs="Arial"/>
        </w:rPr>
      </w:pPr>
      <w:r w:rsidRPr="00A456FA">
        <w:rPr>
          <w:rFonts w:ascii="Arial" w:hAnsi="Arial" w:cs="Arial"/>
        </w:rPr>
        <w:lastRenderedPageBreak/>
        <w:t xml:space="preserve">Meanwhile, the number of Australian residential property sale listings </w:t>
      </w:r>
      <w:r w:rsidR="00036B60">
        <w:rPr>
          <w:rFonts w:ascii="Arial" w:hAnsi="Arial" w:cs="Arial"/>
        </w:rPr>
        <w:t xml:space="preserve">rose </w:t>
      </w:r>
      <w:r w:rsidRPr="00A456FA">
        <w:rPr>
          <w:rFonts w:ascii="Arial" w:hAnsi="Arial" w:cs="Arial"/>
        </w:rPr>
        <w:t xml:space="preserve">in most capital cities during </w:t>
      </w:r>
      <w:r w:rsidR="00150A45" w:rsidRPr="00A456FA">
        <w:rPr>
          <w:rFonts w:ascii="Arial" w:hAnsi="Arial" w:cs="Arial"/>
        </w:rPr>
        <w:t xml:space="preserve">November </w:t>
      </w:r>
      <w:r w:rsidRPr="00A456FA">
        <w:rPr>
          <w:rFonts w:ascii="Arial" w:hAnsi="Arial" w:cs="Arial"/>
        </w:rPr>
        <w:t>2016</w:t>
      </w:r>
      <w:r w:rsidR="001B57AC">
        <w:rPr>
          <w:rFonts w:ascii="Arial" w:hAnsi="Arial" w:cs="Arial"/>
        </w:rPr>
        <w:t>.</w:t>
      </w:r>
      <w:r w:rsidRPr="00A456FA">
        <w:rPr>
          <w:rFonts w:ascii="Arial" w:hAnsi="Arial" w:cs="Arial"/>
        </w:rPr>
        <w:t xml:space="preserve"> The number of national residential property listings </w:t>
      </w:r>
      <w:r w:rsidR="00036B60">
        <w:rPr>
          <w:rFonts w:ascii="Arial" w:hAnsi="Arial" w:cs="Arial"/>
        </w:rPr>
        <w:t>rose</w:t>
      </w:r>
      <w:r w:rsidRPr="00A456FA">
        <w:rPr>
          <w:rFonts w:ascii="Arial" w:hAnsi="Arial" w:cs="Arial"/>
        </w:rPr>
        <w:t xml:space="preserve"> </w:t>
      </w:r>
      <w:r w:rsidR="00036B60"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>.</w:t>
      </w:r>
      <w:r w:rsidR="001B57AC"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 xml:space="preserve">% </w:t>
      </w:r>
      <w:r w:rsidR="00C14357">
        <w:rPr>
          <w:rFonts w:ascii="Arial" w:hAnsi="Arial" w:cs="Arial"/>
        </w:rPr>
        <w:t>over the month</w:t>
      </w:r>
      <w:r w:rsidR="00640686" w:rsidRPr="00A456FA">
        <w:rPr>
          <w:rFonts w:ascii="Arial" w:hAnsi="Arial" w:cs="Arial"/>
        </w:rPr>
        <w:t xml:space="preserve"> </w:t>
      </w:r>
      <w:r w:rsidRPr="00A456FA">
        <w:rPr>
          <w:rFonts w:ascii="Arial" w:hAnsi="Arial" w:cs="Arial"/>
        </w:rPr>
        <w:t xml:space="preserve">to </w:t>
      </w:r>
      <w:r w:rsidR="001B57AC">
        <w:rPr>
          <w:rFonts w:ascii="Arial" w:hAnsi="Arial" w:cs="Arial"/>
        </w:rPr>
        <w:t>347,362</w:t>
      </w:r>
      <w:r w:rsidRPr="00A456FA">
        <w:rPr>
          <w:rFonts w:ascii="Arial" w:hAnsi="Arial" w:cs="Arial"/>
        </w:rPr>
        <w:t xml:space="preserve"> new listings, </w:t>
      </w:r>
      <w:r w:rsidR="004C3904">
        <w:rPr>
          <w:rFonts w:ascii="Arial" w:hAnsi="Arial" w:cs="Arial"/>
        </w:rPr>
        <w:t>though</w:t>
      </w:r>
      <w:r w:rsidR="00036B60">
        <w:rPr>
          <w:rFonts w:ascii="Arial" w:hAnsi="Arial" w:cs="Arial"/>
        </w:rPr>
        <w:t xml:space="preserve"> they are </w:t>
      </w:r>
      <w:r w:rsidRPr="00A456FA">
        <w:rPr>
          <w:rFonts w:ascii="Arial" w:hAnsi="Arial" w:cs="Arial"/>
        </w:rPr>
        <w:t xml:space="preserve">down </w:t>
      </w:r>
      <w:r w:rsidR="001B57AC">
        <w:rPr>
          <w:rFonts w:ascii="Arial" w:hAnsi="Arial" w:cs="Arial"/>
        </w:rPr>
        <w:t>4</w:t>
      </w:r>
      <w:r w:rsidRPr="00A456FA">
        <w:rPr>
          <w:rFonts w:ascii="Arial" w:hAnsi="Arial" w:cs="Arial"/>
        </w:rPr>
        <w:t>.</w:t>
      </w:r>
      <w:r w:rsidR="001B57AC"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 xml:space="preserve">% from a year earlier. </w:t>
      </w:r>
    </w:p>
    <w:p w14:paraId="148C3940" w14:textId="0FD0129F" w:rsidR="009E695C" w:rsidRPr="00A456FA" w:rsidRDefault="009E695C" w:rsidP="009E695C">
      <w:pPr>
        <w:rPr>
          <w:rFonts w:ascii="Arial" w:hAnsi="Arial" w:cs="Arial"/>
        </w:rPr>
      </w:pPr>
      <w:r w:rsidRPr="00A456FA">
        <w:rPr>
          <w:rFonts w:ascii="Arial" w:hAnsi="Arial" w:cs="Arial"/>
        </w:rPr>
        <w:t xml:space="preserve">Sydney property listings </w:t>
      </w:r>
      <w:r w:rsidR="00334118">
        <w:rPr>
          <w:rFonts w:ascii="Arial" w:hAnsi="Arial" w:cs="Arial"/>
        </w:rPr>
        <w:t>rose 2</w:t>
      </w:r>
      <w:r w:rsidRPr="00A456FA">
        <w:rPr>
          <w:rFonts w:ascii="Arial" w:hAnsi="Arial" w:cs="Arial"/>
        </w:rPr>
        <w:t>.</w:t>
      </w:r>
      <w:r w:rsidR="00334118">
        <w:rPr>
          <w:rFonts w:ascii="Arial" w:hAnsi="Arial" w:cs="Arial"/>
        </w:rPr>
        <w:t>9</w:t>
      </w:r>
      <w:r w:rsidRPr="00A456FA">
        <w:rPr>
          <w:rFonts w:ascii="Arial" w:hAnsi="Arial" w:cs="Arial"/>
        </w:rPr>
        <w:t xml:space="preserve">% in </w:t>
      </w:r>
      <w:r w:rsidR="00F94F14" w:rsidRPr="00A456FA">
        <w:rPr>
          <w:rFonts w:ascii="Arial" w:hAnsi="Arial" w:cs="Arial"/>
        </w:rPr>
        <w:t>November</w:t>
      </w:r>
      <w:r w:rsidRPr="00A456FA">
        <w:rPr>
          <w:rFonts w:ascii="Arial" w:hAnsi="Arial" w:cs="Arial"/>
        </w:rPr>
        <w:t xml:space="preserve">, </w:t>
      </w:r>
      <w:r w:rsidR="00334118">
        <w:rPr>
          <w:rFonts w:ascii="Arial" w:hAnsi="Arial" w:cs="Arial"/>
        </w:rPr>
        <w:t>though they are 3.8</w:t>
      </w:r>
      <w:r w:rsidRPr="00A456FA">
        <w:rPr>
          <w:rFonts w:ascii="Arial" w:hAnsi="Arial" w:cs="Arial"/>
        </w:rPr>
        <w:t xml:space="preserve">% </w:t>
      </w:r>
      <w:r w:rsidR="00334118">
        <w:rPr>
          <w:rFonts w:ascii="Arial" w:hAnsi="Arial" w:cs="Arial"/>
        </w:rPr>
        <w:t xml:space="preserve">lower than a </w:t>
      </w:r>
      <w:r w:rsidRPr="00A456FA">
        <w:rPr>
          <w:rFonts w:ascii="Arial" w:hAnsi="Arial" w:cs="Arial"/>
        </w:rPr>
        <w:t xml:space="preserve">year ago. In Melbourne, listings </w:t>
      </w:r>
      <w:r w:rsidR="00F86A31">
        <w:rPr>
          <w:rFonts w:ascii="Arial" w:hAnsi="Arial" w:cs="Arial"/>
        </w:rPr>
        <w:t xml:space="preserve">increased </w:t>
      </w:r>
      <w:r w:rsidR="00334118">
        <w:rPr>
          <w:rFonts w:ascii="Arial" w:hAnsi="Arial" w:cs="Arial"/>
        </w:rPr>
        <w:t>3</w:t>
      </w:r>
      <w:r w:rsidRPr="00A456FA">
        <w:rPr>
          <w:rFonts w:ascii="Arial" w:hAnsi="Arial" w:cs="Arial"/>
        </w:rPr>
        <w:t>.</w:t>
      </w:r>
      <w:r w:rsidR="00334118">
        <w:rPr>
          <w:rFonts w:ascii="Arial" w:hAnsi="Arial" w:cs="Arial"/>
        </w:rPr>
        <w:t>0</w:t>
      </w:r>
      <w:r w:rsidRPr="00A456FA">
        <w:rPr>
          <w:rFonts w:ascii="Arial" w:hAnsi="Arial" w:cs="Arial"/>
        </w:rPr>
        <w:t xml:space="preserve">% </w:t>
      </w:r>
      <w:r w:rsidR="00334118">
        <w:rPr>
          <w:rFonts w:ascii="Arial" w:hAnsi="Arial" w:cs="Arial"/>
        </w:rPr>
        <w:t>over the month</w:t>
      </w:r>
      <w:r w:rsidR="00F86A31">
        <w:rPr>
          <w:rFonts w:ascii="Arial" w:hAnsi="Arial" w:cs="Arial"/>
        </w:rPr>
        <w:t xml:space="preserve"> to a healthy 36,868</w:t>
      </w:r>
      <w:r w:rsidR="00334118">
        <w:rPr>
          <w:rFonts w:ascii="Arial" w:hAnsi="Arial" w:cs="Arial"/>
        </w:rPr>
        <w:t xml:space="preserve">, while </w:t>
      </w:r>
      <w:r w:rsidRPr="00A456FA">
        <w:rPr>
          <w:rFonts w:ascii="Arial" w:hAnsi="Arial" w:cs="Arial"/>
        </w:rPr>
        <w:t>in Hobart</w:t>
      </w:r>
      <w:r w:rsidR="00334118">
        <w:rPr>
          <w:rFonts w:ascii="Arial" w:hAnsi="Arial" w:cs="Arial"/>
        </w:rPr>
        <w:t xml:space="preserve"> they jumped 7.0%</w:t>
      </w:r>
      <w:r w:rsidR="00C14357">
        <w:rPr>
          <w:rFonts w:ascii="Arial" w:hAnsi="Arial" w:cs="Arial"/>
        </w:rPr>
        <w:t xml:space="preserve">, as some </w:t>
      </w:r>
      <w:r w:rsidR="008C270A">
        <w:rPr>
          <w:rFonts w:ascii="Arial" w:hAnsi="Arial" w:cs="Arial"/>
        </w:rPr>
        <w:t xml:space="preserve">home </w:t>
      </w:r>
      <w:r w:rsidR="00C14357">
        <w:rPr>
          <w:rFonts w:ascii="Arial" w:hAnsi="Arial" w:cs="Arial"/>
        </w:rPr>
        <w:t xml:space="preserve">owners </w:t>
      </w:r>
      <w:r w:rsidR="00F86A31">
        <w:rPr>
          <w:rFonts w:ascii="Arial" w:hAnsi="Arial" w:cs="Arial"/>
        </w:rPr>
        <w:t xml:space="preserve">try </w:t>
      </w:r>
      <w:r w:rsidR="00C14357">
        <w:rPr>
          <w:rFonts w:ascii="Arial" w:hAnsi="Arial" w:cs="Arial"/>
        </w:rPr>
        <w:t>take profits on strong price gains</w:t>
      </w:r>
      <w:r w:rsidRPr="00A456FA">
        <w:rPr>
          <w:rFonts w:ascii="Arial" w:hAnsi="Arial" w:cs="Arial"/>
        </w:rPr>
        <w:t>.</w:t>
      </w:r>
    </w:p>
    <w:p w14:paraId="637D44B2" w14:textId="69CF1B24" w:rsidR="00CC7168" w:rsidRPr="00A456FA" w:rsidRDefault="00CC7168" w:rsidP="00CC7168">
      <w:pPr>
        <w:rPr>
          <w:rFonts w:ascii="Arial" w:hAnsi="Arial" w:cs="Arial"/>
        </w:rPr>
      </w:pPr>
      <w:r w:rsidRPr="00A456FA">
        <w:rPr>
          <w:rFonts w:ascii="Arial" w:hAnsi="Arial" w:cs="Arial"/>
        </w:rPr>
        <w:t>“</w:t>
      </w:r>
      <w:r w:rsidR="00334118" w:rsidRPr="00A456FA">
        <w:rPr>
          <w:rFonts w:ascii="Arial" w:hAnsi="Arial" w:cs="Arial"/>
        </w:rPr>
        <w:t xml:space="preserve">Notably, asking prices for Brisbane units </w:t>
      </w:r>
      <w:r w:rsidR="00290F86">
        <w:rPr>
          <w:rFonts w:ascii="Arial" w:hAnsi="Arial" w:cs="Arial"/>
        </w:rPr>
        <w:t xml:space="preserve">have </w:t>
      </w:r>
      <w:r w:rsidR="00334118">
        <w:rPr>
          <w:rFonts w:ascii="Arial" w:hAnsi="Arial" w:cs="Arial"/>
        </w:rPr>
        <w:t>edg</w:t>
      </w:r>
      <w:r w:rsidR="005F5B46">
        <w:rPr>
          <w:rFonts w:ascii="Arial" w:hAnsi="Arial" w:cs="Arial"/>
        </w:rPr>
        <w:t>ed</w:t>
      </w:r>
      <w:r w:rsidR="00334118">
        <w:rPr>
          <w:rFonts w:ascii="Arial" w:hAnsi="Arial" w:cs="Arial"/>
        </w:rPr>
        <w:t xml:space="preserve"> lower </w:t>
      </w:r>
      <w:r w:rsidR="00334118" w:rsidRPr="00A456FA">
        <w:rPr>
          <w:rFonts w:ascii="Arial" w:hAnsi="Arial" w:cs="Arial"/>
        </w:rPr>
        <w:t>over the year and</w:t>
      </w:r>
      <w:r w:rsidR="00334118">
        <w:rPr>
          <w:rFonts w:ascii="Arial" w:hAnsi="Arial" w:cs="Arial"/>
        </w:rPr>
        <w:t xml:space="preserve"> </w:t>
      </w:r>
      <w:r w:rsidR="00334118" w:rsidRPr="00A456FA">
        <w:rPr>
          <w:rFonts w:ascii="Arial" w:hAnsi="Arial" w:cs="Arial"/>
        </w:rPr>
        <w:t xml:space="preserve">downward pressure </w:t>
      </w:r>
      <w:r w:rsidR="00290F86">
        <w:rPr>
          <w:rFonts w:ascii="Arial" w:hAnsi="Arial" w:cs="Arial"/>
        </w:rPr>
        <w:t xml:space="preserve">could </w:t>
      </w:r>
      <w:r w:rsidR="00334118" w:rsidRPr="00A456FA">
        <w:rPr>
          <w:rFonts w:ascii="Arial" w:hAnsi="Arial" w:cs="Arial"/>
        </w:rPr>
        <w:t xml:space="preserve">remain on asking prices </w:t>
      </w:r>
      <w:r w:rsidR="00334118">
        <w:rPr>
          <w:rFonts w:ascii="Arial" w:hAnsi="Arial" w:cs="Arial"/>
        </w:rPr>
        <w:t>with emerging signs of oversupply</w:t>
      </w:r>
      <w:r w:rsidR="00290F86">
        <w:rPr>
          <w:rFonts w:ascii="Arial" w:hAnsi="Arial" w:cs="Arial"/>
        </w:rPr>
        <w:t xml:space="preserve"> in the city</w:t>
      </w:r>
      <w:r w:rsidR="00334118" w:rsidRPr="00A456FA">
        <w:rPr>
          <w:rFonts w:ascii="Arial" w:hAnsi="Arial" w:cs="Arial"/>
        </w:rPr>
        <w:t xml:space="preserve">. That weakness could extend to Sydney and Melbourne with some oversupply </w:t>
      </w:r>
      <w:r w:rsidR="00334118">
        <w:rPr>
          <w:rFonts w:ascii="Arial" w:hAnsi="Arial" w:cs="Arial"/>
        </w:rPr>
        <w:t xml:space="preserve">also </w:t>
      </w:r>
      <w:r w:rsidR="00334118" w:rsidRPr="00A456FA">
        <w:rPr>
          <w:rFonts w:ascii="Arial" w:hAnsi="Arial" w:cs="Arial"/>
        </w:rPr>
        <w:t xml:space="preserve">predicted in 2017 and 2018 </w:t>
      </w:r>
      <w:r w:rsidR="00290F86">
        <w:rPr>
          <w:rFonts w:ascii="Arial" w:hAnsi="Arial" w:cs="Arial"/>
        </w:rPr>
        <w:t>there</w:t>
      </w:r>
      <w:r w:rsidR="00334118">
        <w:rPr>
          <w:rFonts w:ascii="Arial" w:hAnsi="Arial" w:cs="Arial"/>
        </w:rPr>
        <w:t xml:space="preserve"> </w:t>
      </w:r>
      <w:r w:rsidR="00334118" w:rsidRPr="00A456FA">
        <w:rPr>
          <w:rFonts w:ascii="Arial" w:hAnsi="Arial" w:cs="Arial"/>
        </w:rPr>
        <w:t>due to high levels of unit construction, p</w:t>
      </w:r>
      <w:r w:rsidR="00334118">
        <w:rPr>
          <w:rFonts w:ascii="Arial" w:hAnsi="Arial" w:cs="Arial"/>
        </w:rPr>
        <w:t>articularly in inner-city areas</w:t>
      </w:r>
      <w:r w:rsidR="006672B6" w:rsidRPr="00A456FA">
        <w:rPr>
          <w:rFonts w:ascii="Arial" w:hAnsi="Arial" w:cs="Arial"/>
        </w:rPr>
        <w:t>,” said Louis Christopher,</w:t>
      </w:r>
      <w:r w:rsidR="00E41386" w:rsidRPr="00A456FA">
        <w:rPr>
          <w:rFonts w:ascii="Arial" w:hAnsi="Arial" w:cs="Arial"/>
        </w:rPr>
        <w:t xml:space="preserve"> the Managing Director of SQM Research.</w:t>
      </w:r>
    </w:p>
    <w:p w14:paraId="2C1E620A" w14:textId="43B387E8" w:rsidR="00B74B97" w:rsidRPr="00A456FA" w:rsidRDefault="00685C8C" w:rsidP="009E695C">
      <w:pPr>
        <w:rPr>
          <w:rFonts w:ascii="Arial" w:hAnsi="Arial" w:cs="Arial"/>
        </w:rPr>
      </w:pPr>
      <w:r w:rsidRPr="00685C8C">
        <w:rPr>
          <w:noProof/>
          <w:lang w:val="en-US"/>
        </w:rPr>
        <w:drawing>
          <wp:inline distT="0" distB="0" distL="0" distR="0" wp14:anchorId="42FB821C" wp14:editId="15FE92DC">
            <wp:extent cx="5723255" cy="124777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095" cy="124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8A680" w14:textId="7BC77FF8" w:rsidR="00CC7168" w:rsidRPr="00A456FA" w:rsidRDefault="00CC7168" w:rsidP="00CC7168">
      <w:pPr>
        <w:rPr>
          <w:rFonts w:ascii="Arial" w:hAnsi="Arial" w:cs="Arial"/>
        </w:rPr>
      </w:pPr>
      <w:r w:rsidRPr="00A456FA">
        <w:rPr>
          <w:rFonts w:ascii="Arial" w:hAnsi="Arial" w:cs="Arial"/>
        </w:rPr>
        <w:t xml:space="preserve">Elsewhere, </w:t>
      </w:r>
      <w:r w:rsidR="00334118">
        <w:rPr>
          <w:rFonts w:ascii="Arial" w:hAnsi="Arial" w:cs="Arial"/>
        </w:rPr>
        <w:t xml:space="preserve">Adelaide </w:t>
      </w:r>
      <w:r w:rsidRPr="00A456FA">
        <w:rPr>
          <w:rFonts w:ascii="Arial" w:hAnsi="Arial" w:cs="Arial"/>
        </w:rPr>
        <w:t xml:space="preserve">recorded a monthly </w:t>
      </w:r>
      <w:r w:rsidR="00334118">
        <w:rPr>
          <w:rFonts w:ascii="Arial" w:hAnsi="Arial" w:cs="Arial"/>
        </w:rPr>
        <w:t>rise</w:t>
      </w:r>
      <w:r w:rsidRPr="00A456FA">
        <w:rPr>
          <w:rFonts w:ascii="Arial" w:hAnsi="Arial" w:cs="Arial"/>
        </w:rPr>
        <w:t xml:space="preserve"> of </w:t>
      </w:r>
      <w:r w:rsidR="00334118">
        <w:rPr>
          <w:rFonts w:ascii="Arial" w:hAnsi="Arial" w:cs="Arial"/>
        </w:rPr>
        <w:t>3</w:t>
      </w:r>
      <w:r w:rsidRPr="00A456FA">
        <w:rPr>
          <w:rFonts w:ascii="Arial" w:hAnsi="Arial" w:cs="Arial"/>
        </w:rPr>
        <w:t>.</w:t>
      </w:r>
      <w:r w:rsidR="00334118">
        <w:rPr>
          <w:rFonts w:ascii="Arial" w:hAnsi="Arial" w:cs="Arial"/>
        </w:rPr>
        <w:t>5</w:t>
      </w:r>
      <w:r w:rsidRPr="00A456FA">
        <w:rPr>
          <w:rFonts w:ascii="Arial" w:hAnsi="Arial" w:cs="Arial"/>
        </w:rPr>
        <w:t>%</w:t>
      </w:r>
      <w:r w:rsidR="00334118">
        <w:rPr>
          <w:rFonts w:ascii="Arial" w:hAnsi="Arial" w:cs="Arial"/>
        </w:rPr>
        <w:t xml:space="preserve"> in listings</w:t>
      </w:r>
      <w:r w:rsidRPr="00A456FA">
        <w:rPr>
          <w:rFonts w:ascii="Arial" w:hAnsi="Arial" w:cs="Arial"/>
        </w:rPr>
        <w:t xml:space="preserve">, though </w:t>
      </w:r>
      <w:r w:rsidR="00334118">
        <w:rPr>
          <w:rFonts w:ascii="Arial" w:hAnsi="Arial" w:cs="Arial"/>
        </w:rPr>
        <w:t xml:space="preserve">they </w:t>
      </w:r>
      <w:r w:rsidRPr="00A456FA">
        <w:rPr>
          <w:rFonts w:ascii="Arial" w:hAnsi="Arial" w:cs="Arial"/>
        </w:rPr>
        <w:t xml:space="preserve">are </w:t>
      </w:r>
      <w:r w:rsidR="00334118">
        <w:rPr>
          <w:rFonts w:ascii="Arial" w:hAnsi="Arial" w:cs="Arial"/>
        </w:rPr>
        <w:t>down 6</w:t>
      </w:r>
      <w:r w:rsidRPr="00A456FA">
        <w:rPr>
          <w:rFonts w:ascii="Arial" w:hAnsi="Arial" w:cs="Arial"/>
        </w:rPr>
        <w:t>.</w:t>
      </w:r>
      <w:r w:rsidR="00334118">
        <w:rPr>
          <w:rFonts w:ascii="Arial" w:hAnsi="Arial" w:cs="Arial"/>
        </w:rPr>
        <w:t>2</w:t>
      </w:r>
      <w:r w:rsidRPr="00A456FA">
        <w:rPr>
          <w:rFonts w:ascii="Arial" w:hAnsi="Arial" w:cs="Arial"/>
        </w:rPr>
        <w:t xml:space="preserve">% from a year ago. Monthly listings </w:t>
      </w:r>
      <w:r w:rsidR="00334118">
        <w:rPr>
          <w:rFonts w:ascii="Arial" w:hAnsi="Arial" w:cs="Arial"/>
        </w:rPr>
        <w:t>jumped in Canberra by 5</w:t>
      </w:r>
      <w:r w:rsidRPr="00A456FA">
        <w:rPr>
          <w:rFonts w:ascii="Arial" w:hAnsi="Arial" w:cs="Arial"/>
        </w:rPr>
        <w:t>.</w:t>
      </w:r>
      <w:r w:rsidR="00334118">
        <w:rPr>
          <w:rFonts w:ascii="Arial" w:hAnsi="Arial" w:cs="Arial"/>
        </w:rPr>
        <w:t>9</w:t>
      </w:r>
      <w:r w:rsidRPr="00A456FA">
        <w:rPr>
          <w:rFonts w:ascii="Arial" w:hAnsi="Arial" w:cs="Arial"/>
        </w:rPr>
        <w:t xml:space="preserve">% over the </w:t>
      </w:r>
      <w:r w:rsidR="00334118">
        <w:rPr>
          <w:rFonts w:ascii="Arial" w:hAnsi="Arial" w:cs="Arial"/>
        </w:rPr>
        <w:t xml:space="preserve">month, though are down 2.5% over the </w:t>
      </w:r>
      <w:r w:rsidRPr="00A456FA">
        <w:rPr>
          <w:rFonts w:ascii="Arial" w:hAnsi="Arial" w:cs="Arial"/>
        </w:rPr>
        <w:t xml:space="preserve">year. </w:t>
      </w:r>
      <w:r w:rsidR="00334118">
        <w:rPr>
          <w:rFonts w:ascii="Arial" w:hAnsi="Arial" w:cs="Arial"/>
        </w:rPr>
        <w:t xml:space="preserve">In </w:t>
      </w:r>
      <w:r w:rsidR="00A456FA" w:rsidRPr="00A456FA">
        <w:fldChar w:fldCharType="begin"/>
      </w:r>
      <w:r w:rsidR="00A456FA" w:rsidRPr="00A456FA">
        <w:instrText xml:space="preserve"> HYPERLINK "http://www.sqmresearch.com.au/total-property-listings.php?region=nt%3A%3ADarwin&amp;type=c&amp;t=1" \t "_blank" </w:instrText>
      </w:r>
      <w:r w:rsidR="00A456FA" w:rsidRPr="00A456FA">
        <w:fldChar w:fldCharType="separate"/>
      </w:r>
      <w:r w:rsidRPr="00A456FA">
        <w:rPr>
          <w:rFonts w:ascii="Arial" w:hAnsi="Arial" w:cs="Arial"/>
        </w:rPr>
        <w:t>Darwin</w:t>
      </w:r>
      <w:r w:rsidR="00A456FA" w:rsidRPr="00A456FA">
        <w:rPr>
          <w:rFonts w:ascii="Arial" w:hAnsi="Arial" w:cs="Arial"/>
        </w:rPr>
        <w:fldChar w:fldCharType="end"/>
      </w:r>
      <w:r w:rsidRPr="00A456FA">
        <w:rPr>
          <w:rFonts w:ascii="Arial" w:hAnsi="Arial" w:cs="Arial"/>
        </w:rPr>
        <w:t> and Perth listings have posted modest growth over 12 months</w:t>
      </w:r>
      <w:r w:rsidR="00334118">
        <w:rPr>
          <w:rFonts w:ascii="Arial" w:hAnsi="Arial" w:cs="Arial"/>
        </w:rPr>
        <w:t>, while in Brisbane too they are also up by a healthy 7.2% over the year</w:t>
      </w:r>
      <w:r w:rsidR="00CE69AE">
        <w:rPr>
          <w:rFonts w:ascii="Arial" w:hAnsi="Arial" w:cs="Arial"/>
        </w:rPr>
        <w:t>, though down 2.3% over the month</w:t>
      </w:r>
      <w:r w:rsidRPr="00A456FA">
        <w:rPr>
          <w:rFonts w:ascii="Arial" w:hAnsi="Arial" w:cs="Arial"/>
        </w:rPr>
        <w:t>.</w:t>
      </w:r>
    </w:p>
    <w:p w14:paraId="1B0D08C8" w14:textId="77777777" w:rsidR="00F21862" w:rsidRPr="00A456FA" w:rsidRDefault="005D4B68" w:rsidP="00F21862">
      <w:pPr>
        <w:rPr>
          <w:rFonts w:ascii="Arial" w:hAnsi="Arial" w:cs="Arial"/>
        </w:rPr>
      </w:pPr>
      <w:r w:rsidRPr="00A456FA">
        <w:rPr>
          <w:rFonts w:ascii="Arial" w:hAnsi="Arial" w:cs="Arial"/>
          <w:b/>
        </w:rPr>
        <w:t>Key Points</w:t>
      </w:r>
    </w:p>
    <w:p w14:paraId="240CA4B7" w14:textId="6C20DD08" w:rsidR="00E3793F" w:rsidRPr="00A456FA" w:rsidRDefault="005D4B68" w:rsidP="00F9562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A456FA">
        <w:rPr>
          <w:rFonts w:ascii="Arial" w:hAnsi="Arial" w:cs="Arial"/>
          <w:sz w:val="22"/>
          <w:szCs w:val="22"/>
        </w:rPr>
        <w:t xml:space="preserve">Total online </w:t>
      </w:r>
      <w:r w:rsidR="00CB55A5" w:rsidRPr="00A456FA">
        <w:rPr>
          <w:rFonts w:ascii="Arial" w:hAnsi="Arial" w:cs="Arial"/>
          <w:sz w:val="22"/>
          <w:szCs w:val="22"/>
        </w:rPr>
        <w:t xml:space="preserve">national </w:t>
      </w:r>
      <w:r w:rsidRPr="00A456FA">
        <w:rPr>
          <w:rFonts w:ascii="Arial" w:hAnsi="Arial" w:cs="Arial"/>
          <w:sz w:val="22"/>
          <w:szCs w:val="22"/>
        </w:rPr>
        <w:t xml:space="preserve">residential </w:t>
      </w:r>
      <w:r w:rsidR="00166D00" w:rsidRPr="00A456FA">
        <w:rPr>
          <w:rFonts w:ascii="Arial" w:hAnsi="Arial" w:cs="Arial"/>
          <w:sz w:val="22"/>
          <w:szCs w:val="22"/>
        </w:rPr>
        <w:t>listing</w:t>
      </w:r>
      <w:r w:rsidR="00A67E5D" w:rsidRPr="00A456FA">
        <w:rPr>
          <w:rFonts w:ascii="Arial" w:hAnsi="Arial" w:cs="Arial"/>
          <w:sz w:val="22"/>
          <w:szCs w:val="22"/>
        </w:rPr>
        <w:t>s</w:t>
      </w:r>
      <w:r w:rsidR="00166D00" w:rsidRPr="00A456FA">
        <w:rPr>
          <w:rFonts w:ascii="Arial" w:hAnsi="Arial" w:cs="Arial"/>
          <w:sz w:val="22"/>
          <w:szCs w:val="22"/>
        </w:rPr>
        <w:t xml:space="preserve"> </w:t>
      </w:r>
      <w:r w:rsidR="00334118">
        <w:rPr>
          <w:rFonts w:ascii="Arial" w:hAnsi="Arial" w:cs="Arial"/>
          <w:sz w:val="22"/>
          <w:szCs w:val="22"/>
        </w:rPr>
        <w:t xml:space="preserve">rose </w:t>
      </w:r>
      <w:r w:rsidR="00166D00" w:rsidRPr="00A456FA">
        <w:rPr>
          <w:rFonts w:ascii="Arial" w:hAnsi="Arial" w:cs="Arial"/>
          <w:sz w:val="22"/>
          <w:szCs w:val="22"/>
        </w:rPr>
        <w:t>during</w:t>
      </w:r>
      <w:r w:rsidR="00800334" w:rsidRPr="00A456FA">
        <w:rPr>
          <w:rFonts w:ascii="Arial" w:hAnsi="Arial" w:cs="Arial"/>
          <w:sz w:val="22"/>
          <w:szCs w:val="22"/>
        </w:rPr>
        <w:t xml:space="preserve"> </w:t>
      </w:r>
      <w:r w:rsidR="00640686" w:rsidRPr="00A456FA">
        <w:rPr>
          <w:rFonts w:ascii="Arial" w:hAnsi="Arial" w:cs="Arial"/>
          <w:sz w:val="22"/>
          <w:szCs w:val="22"/>
        </w:rPr>
        <w:t xml:space="preserve">November </w:t>
      </w:r>
      <w:r w:rsidR="000008F9" w:rsidRPr="00A456FA">
        <w:rPr>
          <w:rFonts w:ascii="Arial" w:hAnsi="Arial" w:cs="Arial"/>
          <w:sz w:val="22"/>
          <w:szCs w:val="22"/>
        </w:rPr>
        <w:t xml:space="preserve">2016 </w:t>
      </w:r>
      <w:r w:rsidR="00863684" w:rsidRPr="00A456FA">
        <w:rPr>
          <w:rFonts w:ascii="Arial" w:hAnsi="Arial" w:cs="Arial"/>
          <w:sz w:val="22"/>
          <w:szCs w:val="22"/>
        </w:rPr>
        <w:t xml:space="preserve">to </w:t>
      </w:r>
      <w:r w:rsidR="00334118">
        <w:rPr>
          <w:rFonts w:ascii="Arial" w:hAnsi="Arial" w:cs="Arial"/>
          <w:sz w:val="22"/>
          <w:szCs w:val="22"/>
        </w:rPr>
        <w:t>347</w:t>
      </w:r>
      <w:r w:rsidR="00640686" w:rsidRPr="00A456FA">
        <w:rPr>
          <w:rFonts w:ascii="Arial" w:hAnsi="Arial" w:cs="Arial"/>
          <w:sz w:val="22"/>
          <w:szCs w:val="22"/>
        </w:rPr>
        <w:t>,</w:t>
      </w:r>
      <w:r w:rsidR="00334118">
        <w:rPr>
          <w:rFonts w:ascii="Arial" w:hAnsi="Arial" w:cs="Arial"/>
          <w:sz w:val="22"/>
          <w:szCs w:val="22"/>
        </w:rPr>
        <w:t>362.</w:t>
      </w:r>
      <w:r w:rsidR="00F9562E" w:rsidRPr="00A456FA">
        <w:rPr>
          <w:rFonts w:ascii="Arial" w:hAnsi="Arial" w:cs="Arial"/>
          <w:sz w:val="22"/>
          <w:szCs w:val="22"/>
        </w:rPr>
        <w:t xml:space="preserve"> </w:t>
      </w:r>
      <w:r w:rsidRPr="00A456FA">
        <w:rPr>
          <w:rFonts w:ascii="Arial" w:hAnsi="Arial" w:cs="Arial"/>
          <w:sz w:val="22"/>
          <w:szCs w:val="22"/>
        </w:rPr>
        <w:t xml:space="preserve">This figure represents a </w:t>
      </w:r>
      <w:r w:rsidR="00E3793F" w:rsidRPr="00A456FA">
        <w:rPr>
          <w:rFonts w:ascii="Arial" w:hAnsi="Arial" w:cs="Arial"/>
          <w:sz w:val="22"/>
          <w:szCs w:val="22"/>
        </w:rPr>
        <w:t xml:space="preserve">monthly </w:t>
      </w:r>
      <w:r w:rsidR="00640686" w:rsidRPr="00A456FA">
        <w:rPr>
          <w:rFonts w:ascii="Arial" w:hAnsi="Arial" w:cs="Arial"/>
          <w:sz w:val="22"/>
          <w:szCs w:val="22"/>
        </w:rPr>
        <w:t xml:space="preserve">rise </w:t>
      </w:r>
      <w:r w:rsidRPr="00A456FA">
        <w:rPr>
          <w:rFonts w:ascii="Arial" w:hAnsi="Arial" w:cs="Arial"/>
          <w:sz w:val="22"/>
          <w:szCs w:val="22"/>
        </w:rPr>
        <w:t xml:space="preserve">of </w:t>
      </w:r>
      <w:r w:rsidR="00334118">
        <w:rPr>
          <w:rFonts w:ascii="Arial" w:hAnsi="Arial" w:cs="Arial"/>
          <w:sz w:val="22"/>
          <w:szCs w:val="22"/>
        </w:rPr>
        <w:t>2</w:t>
      </w:r>
      <w:r w:rsidR="00467AFC" w:rsidRPr="00A456FA">
        <w:rPr>
          <w:rFonts w:ascii="Arial" w:hAnsi="Arial" w:cs="Arial"/>
          <w:sz w:val="22"/>
          <w:szCs w:val="22"/>
        </w:rPr>
        <w:t>.</w:t>
      </w:r>
      <w:r w:rsidR="00334118">
        <w:rPr>
          <w:rFonts w:ascii="Arial" w:hAnsi="Arial" w:cs="Arial"/>
          <w:sz w:val="22"/>
          <w:szCs w:val="22"/>
        </w:rPr>
        <w:t>2</w:t>
      </w:r>
      <w:r w:rsidR="002A2E30" w:rsidRPr="00A456FA">
        <w:rPr>
          <w:rFonts w:ascii="Arial" w:hAnsi="Arial" w:cs="Arial"/>
          <w:sz w:val="22"/>
          <w:szCs w:val="22"/>
        </w:rPr>
        <w:t>%</w:t>
      </w:r>
      <w:r w:rsidR="00290F86">
        <w:rPr>
          <w:rFonts w:ascii="Arial" w:hAnsi="Arial" w:cs="Arial"/>
          <w:sz w:val="22"/>
          <w:szCs w:val="22"/>
        </w:rPr>
        <w:t>, though they are down 4.2% over the year</w:t>
      </w:r>
      <w:r w:rsidR="00E3793F" w:rsidRPr="00A456FA">
        <w:rPr>
          <w:rFonts w:ascii="Arial" w:hAnsi="Arial" w:cs="Arial"/>
          <w:sz w:val="22"/>
          <w:szCs w:val="22"/>
        </w:rPr>
        <w:t>.</w:t>
      </w:r>
    </w:p>
    <w:p w14:paraId="3AE3CC49" w14:textId="0FA5099D" w:rsidR="0079622B" w:rsidRPr="00A456FA" w:rsidRDefault="00334118" w:rsidP="0079622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bart </w:t>
      </w:r>
      <w:r w:rsidR="0079622B" w:rsidRPr="00A456FA">
        <w:rPr>
          <w:rFonts w:ascii="Arial" w:hAnsi="Arial" w:cs="Arial"/>
          <w:sz w:val="22"/>
          <w:szCs w:val="22"/>
        </w:rPr>
        <w:t xml:space="preserve">recorded the largest monthly </w:t>
      </w:r>
      <w:r>
        <w:rPr>
          <w:rFonts w:ascii="Arial" w:hAnsi="Arial" w:cs="Arial"/>
          <w:sz w:val="22"/>
          <w:szCs w:val="22"/>
        </w:rPr>
        <w:t xml:space="preserve">rise </w:t>
      </w:r>
      <w:r w:rsidR="0079622B" w:rsidRPr="00A456FA">
        <w:rPr>
          <w:rFonts w:ascii="Arial" w:hAnsi="Arial" w:cs="Arial"/>
          <w:sz w:val="22"/>
          <w:szCs w:val="22"/>
        </w:rPr>
        <w:t xml:space="preserve">in stock levels, </w:t>
      </w:r>
      <w:r>
        <w:rPr>
          <w:rFonts w:ascii="Arial" w:hAnsi="Arial" w:cs="Arial"/>
          <w:sz w:val="22"/>
          <w:szCs w:val="22"/>
        </w:rPr>
        <w:t xml:space="preserve">up </w:t>
      </w:r>
      <w:r w:rsidR="0079622B" w:rsidRPr="00A456FA">
        <w:rPr>
          <w:rFonts w:ascii="Arial" w:hAnsi="Arial" w:cs="Arial"/>
          <w:sz w:val="22"/>
          <w:szCs w:val="22"/>
        </w:rPr>
        <w:t xml:space="preserve">by </w:t>
      </w:r>
      <w:r>
        <w:rPr>
          <w:rFonts w:ascii="Arial" w:hAnsi="Arial" w:cs="Arial"/>
          <w:sz w:val="22"/>
          <w:szCs w:val="22"/>
        </w:rPr>
        <w:t>7</w:t>
      </w:r>
      <w:r w:rsidR="0079622B" w:rsidRPr="00A456FA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0</w:t>
      </w:r>
      <w:r w:rsidR="0079622B" w:rsidRPr="00A456FA">
        <w:rPr>
          <w:rFonts w:ascii="Arial" w:hAnsi="Arial" w:cs="Arial"/>
          <w:sz w:val="22"/>
          <w:szCs w:val="22"/>
        </w:rPr>
        <w:t>%</w:t>
      </w:r>
      <w:r w:rsidR="00780EB0" w:rsidRPr="00A456FA">
        <w:rPr>
          <w:rFonts w:ascii="Arial" w:hAnsi="Arial" w:cs="Arial"/>
          <w:sz w:val="22"/>
          <w:szCs w:val="22"/>
        </w:rPr>
        <w:t xml:space="preserve"> to </w:t>
      </w:r>
      <w:r>
        <w:rPr>
          <w:rFonts w:ascii="Arial" w:hAnsi="Arial" w:cs="Arial"/>
          <w:sz w:val="22"/>
          <w:szCs w:val="22"/>
        </w:rPr>
        <w:t>3,402</w:t>
      </w:r>
      <w:r w:rsidR="00780EB0" w:rsidRPr="00A456FA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hough they are down 12</w:t>
      </w:r>
      <w:r w:rsidR="00780EB0" w:rsidRPr="00A456FA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6</w:t>
      </w:r>
      <w:r w:rsidR="00780EB0" w:rsidRPr="00A456FA">
        <w:rPr>
          <w:rFonts w:ascii="Arial" w:hAnsi="Arial" w:cs="Arial"/>
          <w:sz w:val="22"/>
          <w:szCs w:val="22"/>
        </w:rPr>
        <w:t>% from a year ago</w:t>
      </w:r>
      <w:r w:rsidR="0079622B" w:rsidRPr="00A456FA">
        <w:rPr>
          <w:rFonts w:ascii="Arial" w:hAnsi="Arial" w:cs="Arial"/>
          <w:sz w:val="22"/>
          <w:szCs w:val="22"/>
        </w:rPr>
        <w:t>.</w:t>
      </w:r>
    </w:p>
    <w:p w14:paraId="1417BDB3" w14:textId="6EF4C269" w:rsidR="00204FB7" w:rsidRPr="00A456FA" w:rsidRDefault="00012A2B" w:rsidP="000F731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A456FA">
        <w:rPr>
          <w:rFonts w:ascii="Arial" w:hAnsi="Arial" w:cs="Arial"/>
          <w:sz w:val="22"/>
          <w:szCs w:val="22"/>
        </w:rPr>
        <w:t>Sydney</w:t>
      </w:r>
      <w:r w:rsidR="006C0D98" w:rsidRPr="00A456FA">
        <w:rPr>
          <w:rFonts w:ascii="Arial" w:hAnsi="Arial" w:cs="Arial"/>
          <w:sz w:val="22"/>
          <w:szCs w:val="22"/>
        </w:rPr>
        <w:t xml:space="preserve"> </w:t>
      </w:r>
      <w:r w:rsidR="007563E0" w:rsidRPr="00A456FA">
        <w:rPr>
          <w:rFonts w:ascii="Arial" w:hAnsi="Arial" w:cs="Arial"/>
          <w:sz w:val="22"/>
          <w:szCs w:val="22"/>
        </w:rPr>
        <w:t xml:space="preserve">recorded </w:t>
      </w:r>
      <w:r w:rsidR="0079622B" w:rsidRPr="00A456FA">
        <w:rPr>
          <w:rFonts w:ascii="Arial" w:hAnsi="Arial" w:cs="Arial"/>
          <w:sz w:val="22"/>
          <w:szCs w:val="22"/>
        </w:rPr>
        <w:t xml:space="preserve">a </w:t>
      </w:r>
      <w:r w:rsidR="007563E0" w:rsidRPr="00A456FA">
        <w:rPr>
          <w:rFonts w:ascii="Arial" w:hAnsi="Arial" w:cs="Arial"/>
          <w:sz w:val="22"/>
          <w:szCs w:val="22"/>
        </w:rPr>
        <w:t>monthly</w:t>
      </w:r>
      <w:r w:rsidR="006C0D98" w:rsidRPr="00A456FA">
        <w:rPr>
          <w:rFonts w:ascii="Arial" w:hAnsi="Arial" w:cs="Arial"/>
          <w:sz w:val="22"/>
          <w:szCs w:val="22"/>
        </w:rPr>
        <w:t xml:space="preserve"> </w:t>
      </w:r>
      <w:r w:rsidR="00640686" w:rsidRPr="00A456FA">
        <w:rPr>
          <w:rFonts w:ascii="Arial" w:hAnsi="Arial" w:cs="Arial"/>
          <w:sz w:val="22"/>
          <w:szCs w:val="22"/>
        </w:rPr>
        <w:t>rise</w:t>
      </w:r>
      <w:r w:rsidR="0079622B" w:rsidRPr="00A456FA">
        <w:rPr>
          <w:rFonts w:ascii="Arial" w:hAnsi="Arial" w:cs="Arial"/>
          <w:sz w:val="22"/>
          <w:szCs w:val="22"/>
        </w:rPr>
        <w:t xml:space="preserve"> </w:t>
      </w:r>
      <w:r w:rsidR="00CB55A5" w:rsidRPr="00A456FA">
        <w:rPr>
          <w:rFonts w:ascii="Arial" w:hAnsi="Arial" w:cs="Arial"/>
          <w:sz w:val="22"/>
          <w:szCs w:val="22"/>
        </w:rPr>
        <w:t>in stock levels</w:t>
      </w:r>
      <w:r w:rsidR="0079622B" w:rsidRPr="00A456FA">
        <w:rPr>
          <w:rFonts w:ascii="Arial" w:hAnsi="Arial" w:cs="Arial"/>
          <w:sz w:val="22"/>
          <w:szCs w:val="22"/>
        </w:rPr>
        <w:t xml:space="preserve"> of </w:t>
      </w:r>
      <w:r w:rsidR="00334118">
        <w:rPr>
          <w:rFonts w:ascii="Arial" w:hAnsi="Arial" w:cs="Arial"/>
          <w:sz w:val="22"/>
          <w:szCs w:val="22"/>
        </w:rPr>
        <w:t>2</w:t>
      </w:r>
      <w:r w:rsidR="0079622B" w:rsidRPr="00A456FA">
        <w:rPr>
          <w:rFonts w:ascii="Arial" w:hAnsi="Arial" w:cs="Arial"/>
          <w:sz w:val="22"/>
          <w:szCs w:val="22"/>
        </w:rPr>
        <w:t>.</w:t>
      </w:r>
      <w:r w:rsidR="00334118">
        <w:rPr>
          <w:rFonts w:ascii="Arial" w:hAnsi="Arial" w:cs="Arial"/>
          <w:sz w:val="22"/>
          <w:szCs w:val="22"/>
        </w:rPr>
        <w:t>9</w:t>
      </w:r>
      <w:r w:rsidR="0079622B" w:rsidRPr="00A456FA">
        <w:rPr>
          <w:rFonts w:ascii="Arial" w:hAnsi="Arial" w:cs="Arial"/>
          <w:sz w:val="22"/>
          <w:szCs w:val="22"/>
        </w:rPr>
        <w:t xml:space="preserve">% to </w:t>
      </w:r>
      <w:r w:rsidR="00334118">
        <w:rPr>
          <w:rFonts w:ascii="Arial" w:hAnsi="Arial" w:cs="Arial"/>
          <w:sz w:val="22"/>
          <w:szCs w:val="22"/>
        </w:rPr>
        <w:t>27</w:t>
      </w:r>
      <w:r w:rsidR="00056627" w:rsidRPr="00A456FA">
        <w:rPr>
          <w:rFonts w:ascii="Arial" w:hAnsi="Arial" w:cs="Arial"/>
          <w:sz w:val="22"/>
          <w:szCs w:val="22"/>
        </w:rPr>
        <w:t>,</w:t>
      </w:r>
      <w:r w:rsidR="00334118">
        <w:rPr>
          <w:rFonts w:ascii="Arial" w:hAnsi="Arial" w:cs="Arial"/>
          <w:sz w:val="22"/>
          <w:szCs w:val="22"/>
        </w:rPr>
        <w:t>510</w:t>
      </w:r>
      <w:r w:rsidR="00056627" w:rsidRPr="00A456FA">
        <w:rPr>
          <w:rFonts w:ascii="Arial" w:hAnsi="Arial" w:cs="Arial"/>
          <w:sz w:val="22"/>
          <w:szCs w:val="22"/>
        </w:rPr>
        <w:t>,</w:t>
      </w:r>
      <w:r w:rsidR="00334118">
        <w:rPr>
          <w:rFonts w:ascii="Arial" w:hAnsi="Arial" w:cs="Arial"/>
          <w:sz w:val="22"/>
          <w:szCs w:val="22"/>
        </w:rPr>
        <w:t xml:space="preserve"> though that is still 3.8% lower than in </w:t>
      </w:r>
      <w:r w:rsidR="00640686" w:rsidRPr="00A456FA">
        <w:rPr>
          <w:rFonts w:ascii="Arial" w:hAnsi="Arial" w:cs="Arial"/>
          <w:sz w:val="22"/>
          <w:szCs w:val="22"/>
        </w:rPr>
        <w:t>November</w:t>
      </w:r>
      <w:r w:rsidR="0079622B" w:rsidRPr="00A456FA">
        <w:rPr>
          <w:rFonts w:ascii="Arial" w:hAnsi="Arial" w:cs="Arial"/>
          <w:sz w:val="22"/>
          <w:szCs w:val="22"/>
        </w:rPr>
        <w:t xml:space="preserve"> 2015</w:t>
      </w:r>
      <w:r w:rsidR="00CD47E7" w:rsidRPr="00A456FA">
        <w:rPr>
          <w:rFonts w:ascii="Arial" w:hAnsi="Arial" w:cs="Arial"/>
          <w:sz w:val="22"/>
          <w:szCs w:val="22"/>
        </w:rPr>
        <w:t>.</w:t>
      </w:r>
    </w:p>
    <w:p w14:paraId="6DD53EDC" w14:textId="667674FF" w:rsidR="007563E0" w:rsidRPr="00A456FA" w:rsidRDefault="00334118" w:rsidP="000F731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in Darwin did listings fall, by 0</w:t>
      </w:r>
      <w:r w:rsidR="00640686" w:rsidRPr="00A456FA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7</w:t>
      </w:r>
      <w:r w:rsidR="00830DA5" w:rsidRPr="00A456FA">
        <w:rPr>
          <w:rFonts w:ascii="Arial" w:hAnsi="Arial" w:cs="Arial"/>
          <w:sz w:val="22"/>
          <w:szCs w:val="22"/>
        </w:rPr>
        <w:t>%</w:t>
      </w:r>
      <w:r>
        <w:rPr>
          <w:rFonts w:ascii="Arial" w:hAnsi="Arial" w:cs="Arial"/>
          <w:sz w:val="22"/>
          <w:szCs w:val="22"/>
        </w:rPr>
        <w:t xml:space="preserve"> over the month</w:t>
      </w:r>
      <w:r w:rsidR="00830DA5" w:rsidRPr="00A456FA">
        <w:rPr>
          <w:rFonts w:ascii="Arial" w:hAnsi="Arial" w:cs="Arial"/>
          <w:sz w:val="22"/>
          <w:szCs w:val="22"/>
        </w:rPr>
        <w:t>, reducing the num</w:t>
      </w:r>
      <w:r w:rsidR="00F21862" w:rsidRPr="00A456FA">
        <w:rPr>
          <w:rFonts w:ascii="Arial" w:hAnsi="Arial" w:cs="Arial"/>
          <w:sz w:val="22"/>
          <w:szCs w:val="22"/>
        </w:rPr>
        <w:t>ber of properties for sale to</w:t>
      </w:r>
      <w:r>
        <w:rPr>
          <w:rFonts w:ascii="Arial" w:hAnsi="Arial" w:cs="Arial"/>
          <w:sz w:val="22"/>
          <w:szCs w:val="22"/>
        </w:rPr>
        <w:t xml:space="preserve"> 2</w:t>
      </w:r>
      <w:r w:rsidR="00495B2D" w:rsidRPr="00A456F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>128</w:t>
      </w:r>
      <w:r w:rsidR="00830DA5" w:rsidRPr="00A456FA">
        <w:rPr>
          <w:rFonts w:ascii="Arial" w:hAnsi="Arial" w:cs="Arial"/>
          <w:sz w:val="22"/>
          <w:szCs w:val="22"/>
        </w:rPr>
        <w:t>.</w:t>
      </w:r>
    </w:p>
    <w:p w14:paraId="631C9F22" w14:textId="77777777" w:rsidR="00056627" w:rsidRPr="00A456FA" w:rsidRDefault="00056627" w:rsidP="00056627">
      <w:pPr>
        <w:pStyle w:val="ListParagraph"/>
        <w:spacing w:line="276" w:lineRule="auto"/>
        <w:rPr>
          <w:rFonts w:ascii="Arial" w:hAnsi="Arial" w:cs="Arial"/>
          <w:sz w:val="22"/>
          <w:szCs w:val="22"/>
        </w:rPr>
      </w:pPr>
    </w:p>
    <w:p w14:paraId="1D70E608" w14:textId="77777777" w:rsidR="00863684" w:rsidRPr="00A456FA" w:rsidRDefault="00863684" w:rsidP="00863684">
      <w:pPr>
        <w:pStyle w:val="ListParagraph"/>
        <w:spacing w:line="276" w:lineRule="auto"/>
        <w:rPr>
          <w:rFonts w:ascii="Arial" w:hAnsi="Arial" w:cs="Arial"/>
          <w:sz w:val="22"/>
          <w:szCs w:val="22"/>
        </w:rPr>
      </w:pPr>
    </w:p>
    <w:p w14:paraId="5FE60A8E" w14:textId="77777777" w:rsidR="005D4B68" w:rsidRPr="00A456FA" w:rsidRDefault="005D4B68" w:rsidP="005D4B68">
      <w:pPr>
        <w:rPr>
          <w:rFonts w:ascii="Arial" w:hAnsi="Arial" w:cs="Arial"/>
          <w:b/>
        </w:rPr>
      </w:pPr>
      <w:r w:rsidRPr="00A456FA">
        <w:rPr>
          <w:rFonts w:ascii="Arial" w:hAnsi="Arial" w:cs="Arial"/>
          <w:b/>
        </w:rPr>
        <w:t xml:space="preserve">About </w:t>
      </w:r>
      <w:hyperlink r:id="rId11" w:history="1">
        <w:r w:rsidRPr="00A456FA">
          <w:rPr>
            <w:rStyle w:val="Hyperlink"/>
            <w:rFonts w:ascii="Arial" w:hAnsi="Arial" w:cs="Arial"/>
            <w:b/>
          </w:rPr>
          <w:t>SQM Research</w:t>
        </w:r>
      </w:hyperlink>
      <w:r w:rsidRPr="00A456FA">
        <w:rPr>
          <w:rFonts w:ascii="Arial" w:hAnsi="Arial" w:cs="Arial"/>
          <w:b/>
        </w:rPr>
        <w:t xml:space="preserve"> </w:t>
      </w:r>
    </w:p>
    <w:p w14:paraId="172FDE8D" w14:textId="77777777" w:rsidR="005D4B68" w:rsidRPr="00A456FA" w:rsidRDefault="005D4B68" w:rsidP="005D4B68">
      <w:pPr>
        <w:rPr>
          <w:rFonts w:ascii="Arial" w:hAnsi="Arial" w:cs="Arial"/>
        </w:rPr>
      </w:pPr>
      <w:r w:rsidRPr="00A456FA">
        <w:rPr>
          <w:rFonts w:ascii="Arial" w:hAnsi="Arial" w:cs="Arial"/>
        </w:rPr>
        <w:t>SQM Res</w:t>
      </w:r>
      <w:r w:rsidR="009C21E9" w:rsidRPr="00A456FA">
        <w:rPr>
          <w:rFonts w:ascii="Arial" w:hAnsi="Arial" w:cs="Arial"/>
        </w:rPr>
        <w:t>earch is an independent investment</w:t>
      </w:r>
      <w:r w:rsidRPr="00A456FA">
        <w:rPr>
          <w:rFonts w:ascii="Arial" w:hAnsi="Arial" w:cs="Arial"/>
        </w:rPr>
        <w:t xml:space="preserve"> research house which specialises in providing accurate property related research and data to financial institutions, property professional, real estate investors and the media.</w:t>
      </w:r>
    </w:p>
    <w:p w14:paraId="22798F75" w14:textId="77777777" w:rsidR="005D4B68" w:rsidRPr="00A456FA" w:rsidRDefault="005D4B68" w:rsidP="005D4B68">
      <w:pPr>
        <w:rPr>
          <w:rFonts w:ascii="Arial" w:hAnsi="Arial" w:cs="Arial"/>
        </w:rPr>
      </w:pPr>
      <w:r w:rsidRPr="00A456FA">
        <w:rPr>
          <w:rFonts w:ascii="Arial" w:hAnsi="Arial" w:cs="Arial"/>
        </w:rPr>
        <w:lastRenderedPageBreak/>
        <w:t>It is owned and operated by one of the country’s leading property analysts, Louis Christopher.</w:t>
      </w:r>
    </w:p>
    <w:p w14:paraId="2C8132E1" w14:textId="77777777" w:rsidR="00B8002B" w:rsidRPr="00A456FA" w:rsidRDefault="005D4B68" w:rsidP="00B8002B">
      <w:pPr>
        <w:rPr>
          <w:rFonts w:ascii="Arial" w:hAnsi="Arial" w:cs="Arial"/>
        </w:rPr>
      </w:pPr>
      <w:r w:rsidRPr="00A456FA">
        <w:rPr>
          <w:rFonts w:ascii="Arial" w:hAnsi="Arial" w:cs="Arial"/>
        </w:rPr>
        <w:t>For six years Louis was Head of Research and then General Manager of Australian Property Monitors before leaving th</w:t>
      </w:r>
      <w:r w:rsidR="00601A27" w:rsidRPr="00A456FA">
        <w:rPr>
          <w:rFonts w:ascii="Arial" w:hAnsi="Arial" w:cs="Arial"/>
        </w:rPr>
        <w:t>e firm to launch SQM Research, a</w:t>
      </w:r>
      <w:r w:rsidRPr="00A456FA">
        <w:rPr>
          <w:rFonts w:ascii="Arial" w:hAnsi="Arial" w:cs="Arial"/>
        </w:rPr>
        <w:t xml:space="preserve"> leading residential property data researcher fund manager ratings house specialising in ratings for property related funds.</w:t>
      </w:r>
    </w:p>
    <w:p w14:paraId="73899E21" w14:textId="503F55CD" w:rsidR="00B8002B" w:rsidRPr="00A456FA" w:rsidRDefault="00B8002B" w:rsidP="005D4B68">
      <w:pPr>
        <w:rPr>
          <w:rFonts w:ascii="Arial" w:hAnsi="Arial" w:cs="Arial"/>
        </w:rPr>
      </w:pPr>
      <w:r w:rsidRPr="00A456FA">
        <w:rPr>
          <w:rFonts w:ascii="Arial" w:hAnsi="Arial" w:cs="Arial"/>
        </w:rPr>
        <w:t xml:space="preserve">For further information please contact </w:t>
      </w:r>
      <w:r w:rsidR="00B86D16" w:rsidRPr="00A456FA">
        <w:rPr>
          <w:rFonts w:ascii="Arial" w:hAnsi="Arial" w:cs="Arial"/>
        </w:rPr>
        <w:t xml:space="preserve">Louise Christopher </w:t>
      </w:r>
      <w:r w:rsidRPr="00A456FA">
        <w:rPr>
          <w:rFonts w:ascii="Arial" w:hAnsi="Arial" w:cs="Arial"/>
        </w:rPr>
        <w:t xml:space="preserve">-    </w:t>
      </w:r>
      <w:hyperlink r:id="rId12" w:history="1">
        <w:r w:rsidR="00B86D16" w:rsidRPr="00A456FA">
          <w:rPr>
            <w:rStyle w:val="Hyperlink"/>
            <w:rFonts w:ascii="Arial" w:hAnsi="Arial" w:cs="Arial"/>
          </w:rPr>
          <w:t>Louis@sqmresearch.com.au</w:t>
        </w:r>
      </w:hyperlink>
    </w:p>
    <w:p w14:paraId="01844144" w14:textId="77777777" w:rsidR="00EB0264" w:rsidRPr="00A456FA" w:rsidRDefault="00317195" w:rsidP="00B8002B">
      <w:pPr>
        <w:jc w:val="center"/>
        <w:rPr>
          <w:rFonts w:ascii="Arial" w:hAnsi="Arial" w:cs="Arial"/>
        </w:rPr>
      </w:pPr>
      <w:r w:rsidRPr="00A456FA">
        <w:rPr>
          <w:rFonts w:ascii="Arial" w:hAnsi="Arial" w:cs="Arial"/>
        </w:rPr>
        <w:t>-ENDS-</w:t>
      </w:r>
    </w:p>
    <w:sectPr w:rsidR="00EB0264" w:rsidRPr="00A456FA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FFF618" w14:textId="77777777" w:rsidR="004C3904" w:rsidRDefault="004C3904" w:rsidP="0088269C">
      <w:pPr>
        <w:spacing w:after="0" w:line="240" w:lineRule="auto"/>
      </w:pPr>
      <w:r>
        <w:separator/>
      </w:r>
    </w:p>
  </w:endnote>
  <w:endnote w:type="continuationSeparator" w:id="0">
    <w:p w14:paraId="57A92398" w14:textId="77777777" w:rsidR="004C3904" w:rsidRDefault="004C3904" w:rsidP="008826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39EA8C" w14:textId="77777777" w:rsidR="004C3904" w:rsidRDefault="004C3904" w:rsidP="0088269C">
      <w:pPr>
        <w:spacing w:after="0" w:line="240" w:lineRule="auto"/>
      </w:pPr>
      <w:r>
        <w:separator/>
      </w:r>
    </w:p>
  </w:footnote>
  <w:footnote w:type="continuationSeparator" w:id="0">
    <w:p w14:paraId="4EA56602" w14:textId="77777777" w:rsidR="004C3904" w:rsidRDefault="004C3904" w:rsidP="008826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B39821" w14:textId="77777777" w:rsidR="004C3904" w:rsidRDefault="004C3904">
    <w:pPr>
      <w:pStyle w:val="Header"/>
    </w:pPr>
    <w:r>
      <w:rPr>
        <w:noProof/>
        <w:lang w:val="en-US"/>
      </w:rPr>
      <w:drawing>
        <wp:inline distT="0" distB="0" distL="0" distR="0" wp14:anchorId="3381EB7F" wp14:editId="1A3444E0">
          <wp:extent cx="5731510" cy="84137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E002A2" w14:textId="77777777" w:rsidR="004C3904" w:rsidRDefault="004C390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2040"/>
    <w:multiLevelType w:val="hybridMultilevel"/>
    <w:tmpl w:val="FF389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1E4A4C"/>
    <w:multiLevelType w:val="hybridMultilevel"/>
    <w:tmpl w:val="397EE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B34CC0"/>
    <w:multiLevelType w:val="hybridMultilevel"/>
    <w:tmpl w:val="14043ECA"/>
    <w:lvl w:ilvl="0" w:tplc="0B0E6C0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D81D1D"/>
    <w:multiLevelType w:val="hybridMultilevel"/>
    <w:tmpl w:val="41D4B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605218"/>
    <w:multiLevelType w:val="hybridMultilevel"/>
    <w:tmpl w:val="68A850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C051A87"/>
    <w:multiLevelType w:val="hybridMultilevel"/>
    <w:tmpl w:val="B10A780A"/>
    <w:lvl w:ilvl="0" w:tplc="A11AD324">
      <w:start w:val="200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jIyNDUwMzU2MzJV0lEKTi0uzszPAymwrAUAEjxWLSwAAAA="/>
  </w:docVars>
  <w:rsids>
    <w:rsidRoot w:val="0088269C"/>
    <w:rsid w:val="000008F9"/>
    <w:rsid w:val="00000B21"/>
    <w:rsid w:val="000011F7"/>
    <w:rsid w:val="000026B3"/>
    <w:rsid w:val="0000408E"/>
    <w:rsid w:val="000041A1"/>
    <w:rsid w:val="0000613C"/>
    <w:rsid w:val="000073E3"/>
    <w:rsid w:val="0001102A"/>
    <w:rsid w:val="00012A2B"/>
    <w:rsid w:val="00020135"/>
    <w:rsid w:val="00020C79"/>
    <w:rsid w:val="00034214"/>
    <w:rsid w:val="00036B60"/>
    <w:rsid w:val="0004340B"/>
    <w:rsid w:val="00044B77"/>
    <w:rsid w:val="00051B5C"/>
    <w:rsid w:val="000549C7"/>
    <w:rsid w:val="00056627"/>
    <w:rsid w:val="000609CC"/>
    <w:rsid w:val="00065C1B"/>
    <w:rsid w:val="000677A9"/>
    <w:rsid w:val="00090FAA"/>
    <w:rsid w:val="0009123B"/>
    <w:rsid w:val="00092133"/>
    <w:rsid w:val="00093146"/>
    <w:rsid w:val="00093226"/>
    <w:rsid w:val="00094281"/>
    <w:rsid w:val="00094D73"/>
    <w:rsid w:val="0009583E"/>
    <w:rsid w:val="00097F83"/>
    <w:rsid w:val="000A0920"/>
    <w:rsid w:val="000A13F9"/>
    <w:rsid w:val="000B72F1"/>
    <w:rsid w:val="000C3487"/>
    <w:rsid w:val="000D07F4"/>
    <w:rsid w:val="000E1F77"/>
    <w:rsid w:val="000E3906"/>
    <w:rsid w:val="000F731B"/>
    <w:rsid w:val="001010DB"/>
    <w:rsid w:val="001032F8"/>
    <w:rsid w:val="001127E3"/>
    <w:rsid w:val="00112CE8"/>
    <w:rsid w:val="0011764F"/>
    <w:rsid w:val="0012050E"/>
    <w:rsid w:val="00121AC1"/>
    <w:rsid w:val="00127877"/>
    <w:rsid w:val="001422E4"/>
    <w:rsid w:val="001466AF"/>
    <w:rsid w:val="00150A45"/>
    <w:rsid w:val="00152F92"/>
    <w:rsid w:val="00161D8D"/>
    <w:rsid w:val="0016257A"/>
    <w:rsid w:val="00166D00"/>
    <w:rsid w:val="00175313"/>
    <w:rsid w:val="00181DDC"/>
    <w:rsid w:val="00184B10"/>
    <w:rsid w:val="00195E64"/>
    <w:rsid w:val="001B1DA3"/>
    <w:rsid w:val="001B57AC"/>
    <w:rsid w:val="001C5621"/>
    <w:rsid w:val="001E36EE"/>
    <w:rsid w:val="001F5884"/>
    <w:rsid w:val="001F62F8"/>
    <w:rsid w:val="001F7E96"/>
    <w:rsid w:val="00204FB7"/>
    <w:rsid w:val="00220A38"/>
    <w:rsid w:val="00225D1A"/>
    <w:rsid w:val="00231D43"/>
    <w:rsid w:val="00237DFF"/>
    <w:rsid w:val="0024160C"/>
    <w:rsid w:val="002429D1"/>
    <w:rsid w:val="00246E88"/>
    <w:rsid w:val="0027212B"/>
    <w:rsid w:val="00276EC3"/>
    <w:rsid w:val="002829CF"/>
    <w:rsid w:val="00290F86"/>
    <w:rsid w:val="002911BF"/>
    <w:rsid w:val="002946C7"/>
    <w:rsid w:val="002A2E30"/>
    <w:rsid w:val="002B38D9"/>
    <w:rsid w:val="002B4A4E"/>
    <w:rsid w:val="002B5736"/>
    <w:rsid w:val="002E088A"/>
    <w:rsid w:val="002E4B11"/>
    <w:rsid w:val="002E4DDC"/>
    <w:rsid w:val="002F19E0"/>
    <w:rsid w:val="00306AE6"/>
    <w:rsid w:val="00317195"/>
    <w:rsid w:val="00317936"/>
    <w:rsid w:val="003209DE"/>
    <w:rsid w:val="00331526"/>
    <w:rsid w:val="00334118"/>
    <w:rsid w:val="00334F29"/>
    <w:rsid w:val="00342E66"/>
    <w:rsid w:val="003476EB"/>
    <w:rsid w:val="00350180"/>
    <w:rsid w:val="00352F80"/>
    <w:rsid w:val="0035368D"/>
    <w:rsid w:val="00353D56"/>
    <w:rsid w:val="0036187C"/>
    <w:rsid w:val="00361940"/>
    <w:rsid w:val="00362EC2"/>
    <w:rsid w:val="0036416C"/>
    <w:rsid w:val="003767D1"/>
    <w:rsid w:val="0037763F"/>
    <w:rsid w:val="00382470"/>
    <w:rsid w:val="003A1FF2"/>
    <w:rsid w:val="003A3087"/>
    <w:rsid w:val="003B2703"/>
    <w:rsid w:val="003C71A0"/>
    <w:rsid w:val="003E040E"/>
    <w:rsid w:val="003E1474"/>
    <w:rsid w:val="003E273E"/>
    <w:rsid w:val="003F0BE8"/>
    <w:rsid w:val="003F1392"/>
    <w:rsid w:val="003F1E07"/>
    <w:rsid w:val="003F3EA8"/>
    <w:rsid w:val="004003C0"/>
    <w:rsid w:val="00403238"/>
    <w:rsid w:val="00413E19"/>
    <w:rsid w:val="00415206"/>
    <w:rsid w:val="00420579"/>
    <w:rsid w:val="00432467"/>
    <w:rsid w:val="00434BC3"/>
    <w:rsid w:val="0044382A"/>
    <w:rsid w:val="004463F0"/>
    <w:rsid w:val="004541FA"/>
    <w:rsid w:val="004625FD"/>
    <w:rsid w:val="00467AFC"/>
    <w:rsid w:val="0047308F"/>
    <w:rsid w:val="0047626B"/>
    <w:rsid w:val="00480DAB"/>
    <w:rsid w:val="0048197A"/>
    <w:rsid w:val="00482746"/>
    <w:rsid w:val="00486268"/>
    <w:rsid w:val="00487F7D"/>
    <w:rsid w:val="00490CB6"/>
    <w:rsid w:val="00493490"/>
    <w:rsid w:val="00495B2D"/>
    <w:rsid w:val="004A2084"/>
    <w:rsid w:val="004A29FF"/>
    <w:rsid w:val="004A2B90"/>
    <w:rsid w:val="004A35B2"/>
    <w:rsid w:val="004A75CB"/>
    <w:rsid w:val="004B0CC2"/>
    <w:rsid w:val="004C3904"/>
    <w:rsid w:val="004D646D"/>
    <w:rsid w:val="004E6105"/>
    <w:rsid w:val="004E65C0"/>
    <w:rsid w:val="004F3E3C"/>
    <w:rsid w:val="004F5DF7"/>
    <w:rsid w:val="00507B9E"/>
    <w:rsid w:val="00512B51"/>
    <w:rsid w:val="0052571A"/>
    <w:rsid w:val="00536639"/>
    <w:rsid w:val="00545533"/>
    <w:rsid w:val="00545601"/>
    <w:rsid w:val="0055463E"/>
    <w:rsid w:val="00555D67"/>
    <w:rsid w:val="00576981"/>
    <w:rsid w:val="0058091B"/>
    <w:rsid w:val="0059129D"/>
    <w:rsid w:val="005913E6"/>
    <w:rsid w:val="005A4025"/>
    <w:rsid w:val="005C75B4"/>
    <w:rsid w:val="005D0831"/>
    <w:rsid w:val="005D4B68"/>
    <w:rsid w:val="005D4C6D"/>
    <w:rsid w:val="005D55D7"/>
    <w:rsid w:val="005E218D"/>
    <w:rsid w:val="005E434F"/>
    <w:rsid w:val="005F33BC"/>
    <w:rsid w:val="005F5B46"/>
    <w:rsid w:val="005F7398"/>
    <w:rsid w:val="00601A27"/>
    <w:rsid w:val="00606150"/>
    <w:rsid w:val="00621E9E"/>
    <w:rsid w:val="006223D6"/>
    <w:rsid w:val="00626316"/>
    <w:rsid w:val="00640686"/>
    <w:rsid w:val="00642F32"/>
    <w:rsid w:val="006672B6"/>
    <w:rsid w:val="00676BB4"/>
    <w:rsid w:val="00677320"/>
    <w:rsid w:val="00685403"/>
    <w:rsid w:val="00685C8C"/>
    <w:rsid w:val="00687390"/>
    <w:rsid w:val="00691E11"/>
    <w:rsid w:val="00696B7E"/>
    <w:rsid w:val="00697D4E"/>
    <w:rsid w:val="006A657B"/>
    <w:rsid w:val="006A7313"/>
    <w:rsid w:val="006C0D98"/>
    <w:rsid w:val="006C1EEF"/>
    <w:rsid w:val="006C449B"/>
    <w:rsid w:val="006C71FB"/>
    <w:rsid w:val="006D2599"/>
    <w:rsid w:val="006D25AD"/>
    <w:rsid w:val="00724A38"/>
    <w:rsid w:val="00733066"/>
    <w:rsid w:val="00735A77"/>
    <w:rsid w:val="00742AB9"/>
    <w:rsid w:val="007459E7"/>
    <w:rsid w:val="00746214"/>
    <w:rsid w:val="007503E5"/>
    <w:rsid w:val="0075292D"/>
    <w:rsid w:val="007563E0"/>
    <w:rsid w:val="00765193"/>
    <w:rsid w:val="00766027"/>
    <w:rsid w:val="00771E39"/>
    <w:rsid w:val="0077511A"/>
    <w:rsid w:val="007755A7"/>
    <w:rsid w:val="00780EB0"/>
    <w:rsid w:val="0079622B"/>
    <w:rsid w:val="007A1839"/>
    <w:rsid w:val="007B59D6"/>
    <w:rsid w:val="007C6A42"/>
    <w:rsid w:val="007E1597"/>
    <w:rsid w:val="007E3B68"/>
    <w:rsid w:val="007E6929"/>
    <w:rsid w:val="007E7678"/>
    <w:rsid w:val="007F26E4"/>
    <w:rsid w:val="00800036"/>
    <w:rsid w:val="00800334"/>
    <w:rsid w:val="008021B0"/>
    <w:rsid w:val="008149C3"/>
    <w:rsid w:val="00815944"/>
    <w:rsid w:val="008167AE"/>
    <w:rsid w:val="008170C2"/>
    <w:rsid w:val="0081785C"/>
    <w:rsid w:val="0082785D"/>
    <w:rsid w:val="00830DA5"/>
    <w:rsid w:val="00840161"/>
    <w:rsid w:val="0085741E"/>
    <w:rsid w:val="0086244C"/>
    <w:rsid w:val="00863684"/>
    <w:rsid w:val="008639E3"/>
    <w:rsid w:val="00871211"/>
    <w:rsid w:val="00874624"/>
    <w:rsid w:val="008822F7"/>
    <w:rsid w:val="0088269C"/>
    <w:rsid w:val="008837E5"/>
    <w:rsid w:val="00883B60"/>
    <w:rsid w:val="00886545"/>
    <w:rsid w:val="00891668"/>
    <w:rsid w:val="00897661"/>
    <w:rsid w:val="008A7C70"/>
    <w:rsid w:val="008B4F4D"/>
    <w:rsid w:val="008B636C"/>
    <w:rsid w:val="008B63D0"/>
    <w:rsid w:val="008C013F"/>
    <w:rsid w:val="008C0535"/>
    <w:rsid w:val="008C2567"/>
    <w:rsid w:val="008C270A"/>
    <w:rsid w:val="008C74A3"/>
    <w:rsid w:val="008D01C5"/>
    <w:rsid w:val="008D2137"/>
    <w:rsid w:val="008D375C"/>
    <w:rsid w:val="008D7EBB"/>
    <w:rsid w:val="008E0437"/>
    <w:rsid w:val="008E3D99"/>
    <w:rsid w:val="008E5203"/>
    <w:rsid w:val="008F1AE5"/>
    <w:rsid w:val="008F3B89"/>
    <w:rsid w:val="008F5EB3"/>
    <w:rsid w:val="008F74EA"/>
    <w:rsid w:val="009007B3"/>
    <w:rsid w:val="009065F0"/>
    <w:rsid w:val="0091166B"/>
    <w:rsid w:val="0091179D"/>
    <w:rsid w:val="009154C6"/>
    <w:rsid w:val="00917A17"/>
    <w:rsid w:val="009314AC"/>
    <w:rsid w:val="00943750"/>
    <w:rsid w:val="009508AF"/>
    <w:rsid w:val="00952323"/>
    <w:rsid w:val="0095536B"/>
    <w:rsid w:val="009562C5"/>
    <w:rsid w:val="009655F5"/>
    <w:rsid w:val="00975EA8"/>
    <w:rsid w:val="00983488"/>
    <w:rsid w:val="00984430"/>
    <w:rsid w:val="00985DF3"/>
    <w:rsid w:val="009A0DF2"/>
    <w:rsid w:val="009A1571"/>
    <w:rsid w:val="009A2D28"/>
    <w:rsid w:val="009A7997"/>
    <w:rsid w:val="009B0C03"/>
    <w:rsid w:val="009B2B66"/>
    <w:rsid w:val="009B4AC0"/>
    <w:rsid w:val="009B52B4"/>
    <w:rsid w:val="009B5CFC"/>
    <w:rsid w:val="009B6415"/>
    <w:rsid w:val="009C00A5"/>
    <w:rsid w:val="009C21E9"/>
    <w:rsid w:val="009C4212"/>
    <w:rsid w:val="009C5C38"/>
    <w:rsid w:val="009D0B1F"/>
    <w:rsid w:val="009D1AEC"/>
    <w:rsid w:val="009D33FE"/>
    <w:rsid w:val="009D3CF7"/>
    <w:rsid w:val="009E695C"/>
    <w:rsid w:val="009F6893"/>
    <w:rsid w:val="009F79A4"/>
    <w:rsid w:val="00A0444B"/>
    <w:rsid w:val="00A04D4A"/>
    <w:rsid w:val="00A0556F"/>
    <w:rsid w:val="00A10A72"/>
    <w:rsid w:val="00A3167C"/>
    <w:rsid w:val="00A364D4"/>
    <w:rsid w:val="00A456FA"/>
    <w:rsid w:val="00A569CB"/>
    <w:rsid w:val="00A57411"/>
    <w:rsid w:val="00A57945"/>
    <w:rsid w:val="00A612C7"/>
    <w:rsid w:val="00A636C9"/>
    <w:rsid w:val="00A63BA4"/>
    <w:rsid w:val="00A67E5D"/>
    <w:rsid w:val="00A73E18"/>
    <w:rsid w:val="00A9615E"/>
    <w:rsid w:val="00AA3414"/>
    <w:rsid w:val="00AA679C"/>
    <w:rsid w:val="00AA7F72"/>
    <w:rsid w:val="00AB0B9B"/>
    <w:rsid w:val="00AB2FA9"/>
    <w:rsid w:val="00AB599E"/>
    <w:rsid w:val="00AC11DD"/>
    <w:rsid w:val="00AC6C59"/>
    <w:rsid w:val="00AD0137"/>
    <w:rsid w:val="00AD1780"/>
    <w:rsid w:val="00AD55AE"/>
    <w:rsid w:val="00AE2378"/>
    <w:rsid w:val="00AE665D"/>
    <w:rsid w:val="00B0228E"/>
    <w:rsid w:val="00B0637C"/>
    <w:rsid w:val="00B10CA1"/>
    <w:rsid w:val="00B16B0E"/>
    <w:rsid w:val="00B2286D"/>
    <w:rsid w:val="00B25A17"/>
    <w:rsid w:val="00B27472"/>
    <w:rsid w:val="00B302A7"/>
    <w:rsid w:val="00B33C1C"/>
    <w:rsid w:val="00B41B40"/>
    <w:rsid w:val="00B50F15"/>
    <w:rsid w:val="00B50F1F"/>
    <w:rsid w:val="00B56C82"/>
    <w:rsid w:val="00B63580"/>
    <w:rsid w:val="00B731EF"/>
    <w:rsid w:val="00B74B97"/>
    <w:rsid w:val="00B8002B"/>
    <w:rsid w:val="00B81086"/>
    <w:rsid w:val="00B85C9C"/>
    <w:rsid w:val="00B86D16"/>
    <w:rsid w:val="00B9280B"/>
    <w:rsid w:val="00B93BEB"/>
    <w:rsid w:val="00B94124"/>
    <w:rsid w:val="00B9720D"/>
    <w:rsid w:val="00BA4306"/>
    <w:rsid w:val="00BB2870"/>
    <w:rsid w:val="00BB49D7"/>
    <w:rsid w:val="00BD5973"/>
    <w:rsid w:val="00BD5CF7"/>
    <w:rsid w:val="00BD66B8"/>
    <w:rsid w:val="00BE4B90"/>
    <w:rsid w:val="00C10EDD"/>
    <w:rsid w:val="00C14357"/>
    <w:rsid w:val="00C1443D"/>
    <w:rsid w:val="00C23BD8"/>
    <w:rsid w:val="00C25409"/>
    <w:rsid w:val="00C31F9B"/>
    <w:rsid w:val="00C45597"/>
    <w:rsid w:val="00C473BE"/>
    <w:rsid w:val="00C6637E"/>
    <w:rsid w:val="00C66AF0"/>
    <w:rsid w:val="00C749D0"/>
    <w:rsid w:val="00C87B37"/>
    <w:rsid w:val="00C92294"/>
    <w:rsid w:val="00C95E9B"/>
    <w:rsid w:val="00C97049"/>
    <w:rsid w:val="00CA090B"/>
    <w:rsid w:val="00CA41BE"/>
    <w:rsid w:val="00CA6891"/>
    <w:rsid w:val="00CA6E9E"/>
    <w:rsid w:val="00CA7AE9"/>
    <w:rsid w:val="00CB4BF5"/>
    <w:rsid w:val="00CB55A5"/>
    <w:rsid w:val="00CB6789"/>
    <w:rsid w:val="00CC1271"/>
    <w:rsid w:val="00CC13A7"/>
    <w:rsid w:val="00CC1414"/>
    <w:rsid w:val="00CC7168"/>
    <w:rsid w:val="00CD4343"/>
    <w:rsid w:val="00CD46EC"/>
    <w:rsid w:val="00CD47E7"/>
    <w:rsid w:val="00CD4F3D"/>
    <w:rsid w:val="00CE1712"/>
    <w:rsid w:val="00CE3AEA"/>
    <w:rsid w:val="00CE69AE"/>
    <w:rsid w:val="00CE741E"/>
    <w:rsid w:val="00D123B2"/>
    <w:rsid w:val="00D22625"/>
    <w:rsid w:val="00D25F18"/>
    <w:rsid w:val="00D34A62"/>
    <w:rsid w:val="00D42D68"/>
    <w:rsid w:val="00D43CF0"/>
    <w:rsid w:val="00D44A1B"/>
    <w:rsid w:val="00D44C35"/>
    <w:rsid w:val="00D51021"/>
    <w:rsid w:val="00D51D00"/>
    <w:rsid w:val="00D51E85"/>
    <w:rsid w:val="00D53A44"/>
    <w:rsid w:val="00D53FAA"/>
    <w:rsid w:val="00D57D17"/>
    <w:rsid w:val="00D714B2"/>
    <w:rsid w:val="00D85C74"/>
    <w:rsid w:val="00D919EF"/>
    <w:rsid w:val="00D93E2C"/>
    <w:rsid w:val="00DA1F9D"/>
    <w:rsid w:val="00DA30D6"/>
    <w:rsid w:val="00DA49D6"/>
    <w:rsid w:val="00DA52C6"/>
    <w:rsid w:val="00DB40C1"/>
    <w:rsid w:val="00DB4B9C"/>
    <w:rsid w:val="00DB4E47"/>
    <w:rsid w:val="00DC4261"/>
    <w:rsid w:val="00DC6235"/>
    <w:rsid w:val="00DC6C70"/>
    <w:rsid w:val="00DD0BCF"/>
    <w:rsid w:val="00DD3E6A"/>
    <w:rsid w:val="00DE4553"/>
    <w:rsid w:val="00DE59B0"/>
    <w:rsid w:val="00DE7237"/>
    <w:rsid w:val="00DF4F57"/>
    <w:rsid w:val="00DF7BED"/>
    <w:rsid w:val="00E02239"/>
    <w:rsid w:val="00E05DC8"/>
    <w:rsid w:val="00E06C33"/>
    <w:rsid w:val="00E079CB"/>
    <w:rsid w:val="00E10816"/>
    <w:rsid w:val="00E21700"/>
    <w:rsid w:val="00E2260B"/>
    <w:rsid w:val="00E23EBA"/>
    <w:rsid w:val="00E23F57"/>
    <w:rsid w:val="00E27663"/>
    <w:rsid w:val="00E30108"/>
    <w:rsid w:val="00E34D5F"/>
    <w:rsid w:val="00E3536A"/>
    <w:rsid w:val="00E37589"/>
    <w:rsid w:val="00E3793F"/>
    <w:rsid w:val="00E41386"/>
    <w:rsid w:val="00E45C07"/>
    <w:rsid w:val="00E55F8F"/>
    <w:rsid w:val="00E60057"/>
    <w:rsid w:val="00E66A97"/>
    <w:rsid w:val="00E72A17"/>
    <w:rsid w:val="00E77534"/>
    <w:rsid w:val="00E8741F"/>
    <w:rsid w:val="00E958A5"/>
    <w:rsid w:val="00E95D06"/>
    <w:rsid w:val="00E9718C"/>
    <w:rsid w:val="00EA08AE"/>
    <w:rsid w:val="00EA1FD5"/>
    <w:rsid w:val="00EA230C"/>
    <w:rsid w:val="00EB0264"/>
    <w:rsid w:val="00EB1714"/>
    <w:rsid w:val="00EC4B3E"/>
    <w:rsid w:val="00EC5215"/>
    <w:rsid w:val="00ED1686"/>
    <w:rsid w:val="00ED3F61"/>
    <w:rsid w:val="00EF5ACB"/>
    <w:rsid w:val="00EF5EE4"/>
    <w:rsid w:val="00F15331"/>
    <w:rsid w:val="00F17DF9"/>
    <w:rsid w:val="00F21862"/>
    <w:rsid w:val="00F225DE"/>
    <w:rsid w:val="00F24B59"/>
    <w:rsid w:val="00F25FC3"/>
    <w:rsid w:val="00F260BF"/>
    <w:rsid w:val="00F277EE"/>
    <w:rsid w:val="00F364A8"/>
    <w:rsid w:val="00F4671F"/>
    <w:rsid w:val="00F51676"/>
    <w:rsid w:val="00F51F0C"/>
    <w:rsid w:val="00F5324F"/>
    <w:rsid w:val="00F62FB1"/>
    <w:rsid w:val="00F654F2"/>
    <w:rsid w:val="00F675B1"/>
    <w:rsid w:val="00F701DF"/>
    <w:rsid w:val="00F7619A"/>
    <w:rsid w:val="00F82D06"/>
    <w:rsid w:val="00F86A31"/>
    <w:rsid w:val="00F876A3"/>
    <w:rsid w:val="00F90957"/>
    <w:rsid w:val="00F94087"/>
    <w:rsid w:val="00F94F14"/>
    <w:rsid w:val="00F9562E"/>
    <w:rsid w:val="00F9670F"/>
    <w:rsid w:val="00FA23E7"/>
    <w:rsid w:val="00FA4070"/>
    <w:rsid w:val="00FA519F"/>
    <w:rsid w:val="00FA6824"/>
    <w:rsid w:val="00FC2BF2"/>
    <w:rsid w:val="00FC7C98"/>
    <w:rsid w:val="00FD7136"/>
    <w:rsid w:val="00FD77CE"/>
    <w:rsid w:val="00FE018E"/>
    <w:rsid w:val="00FE32C3"/>
    <w:rsid w:val="00FE535F"/>
    <w:rsid w:val="00FF1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A7A5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69C"/>
  </w:style>
  <w:style w:type="paragraph" w:styleId="Footer">
    <w:name w:val="footer"/>
    <w:basedOn w:val="Normal"/>
    <w:link w:val="Foot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69C"/>
  </w:style>
  <w:style w:type="paragraph" w:styleId="BalloonText">
    <w:name w:val="Balloon Text"/>
    <w:basedOn w:val="Normal"/>
    <w:link w:val="BalloonTextChar"/>
    <w:uiPriority w:val="99"/>
    <w:semiHidden/>
    <w:unhideWhenUsed/>
    <w:rsid w:val="00882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69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E61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61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16257A"/>
  </w:style>
  <w:style w:type="character" w:styleId="CommentReference">
    <w:name w:val="annotation reference"/>
    <w:basedOn w:val="DefaultParagraphFont"/>
    <w:uiPriority w:val="99"/>
    <w:semiHidden/>
    <w:unhideWhenUsed/>
    <w:rsid w:val="00092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1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1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133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B33C1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3C1C"/>
    <w:rPr>
      <w:rFonts w:ascii="Calibri" w:hAnsi="Calibri"/>
      <w:szCs w:val="2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69C"/>
  </w:style>
  <w:style w:type="paragraph" w:styleId="Footer">
    <w:name w:val="footer"/>
    <w:basedOn w:val="Normal"/>
    <w:link w:val="Foot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69C"/>
  </w:style>
  <w:style w:type="paragraph" w:styleId="BalloonText">
    <w:name w:val="Balloon Text"/>
    <w:basedOn w:val="Normal"/>
    <w:link w:val="BalloonTextChar"/>
    <w:uiPriority w:val="99"/>
    <w:semiHidden/>
    <w:unhideWhenUsed/>
    <w:rsid w:val="00882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69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E61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61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16257A"/>
  </w:style>
  <w:style w:type="character" w:styleId="CommentReference">
    <w:name w:val="annotation reference"/>
    <w:basedOn w:val="DefaultParagraphFont"/>
    <w:uiPriority w:val="99"/>
    <w:semiHidden/>
    <w:unhideWhenUsed/>
    <w:rsid w:val="00092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1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1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133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B33C1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3C1C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7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7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7952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148596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8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7090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1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26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5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8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68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613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925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4928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09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8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3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</w:div>
                                      </w:divsChild>
                                    </w:div>
                                    <w:div w:id="627013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303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533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33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891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265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33062769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24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9650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31206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10196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457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3620184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8450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029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7508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dashed" w:sz="2" w:space="0" w:color="auto"/>
                                                <w:left w:val="dashed" w:sz="48" w:space="0" w:color="auto"/>
                                                <w:bottom w:val="single" w:sz="48" w:space="0" w:color="FFFFFF"/>
                                                <w:right w:val="dashed" w:sz="48" w:space="0" w:color="auto"/>
                                              </w:divBdr>
                                            </w:div>
                                            <w:div w:id="177924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178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5574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53265382">
                                      <w:marLeft w:val="300"/>
                                      <w:marRight w:val="30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424873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621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454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32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66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97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95591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1780027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3120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18455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667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9539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067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90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425">
                                      <w:marLeft w:val="450"/>
                                      <w:marRight w:val="150"/>
                                      <w:marTop w:val="16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9218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776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66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003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832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750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71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101133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964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633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892677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190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018099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845259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438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824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3650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8344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6722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7517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7507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50745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675112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3030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153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1176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93003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7329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5166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9579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570004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28687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6436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0712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304581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2026061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586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0714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34181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1127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744592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958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4114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52127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41875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4918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2653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172872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552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9062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4904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1569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9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3023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482581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143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7322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7778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07059915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13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9781443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64720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1682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2202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375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007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9474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36801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24084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3370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5926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3959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571047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6150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5396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6461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130513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4586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58849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353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205397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13636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66138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5804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83517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967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7178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9684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51319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87544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9981847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459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7881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4839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3521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2043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2729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1207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711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004612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945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09562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07317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22303213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45126528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4922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21517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1235242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6471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8161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0723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0571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6111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9578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830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312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8475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1912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15026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072175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31191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403973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15665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364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5221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1084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1465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89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1073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41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2536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9587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3624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1406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29523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19357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36721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876544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175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796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1503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121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8968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7966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236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258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4976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21040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292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583316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025365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433289798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557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33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7216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576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0503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287308">
                                                  <w:marLeft w:val="0"/>
                                                  <w:marRight w:val="4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255763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7204590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8615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4873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9748455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3539133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93961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6903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9" w:color="E5E5E5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0964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06315">
                                                      <w:marLeft w:val="4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9030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91866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7790932">
                                                      <w:marLeft w:val="0"/>
                                                      <w:marRight w:val="15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59029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164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909658021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8759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866600264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5812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04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981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188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845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960799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4802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7167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9604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7297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315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41901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25630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644588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613225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1164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584028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6372532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312976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7490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2214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234973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418008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685169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2669048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74744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97399490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4" w:color="222222"/>
                                                                            <w:left w:val="single" w:sz="12" w:space="4" w:color="222222"/>
                                                                            <w:bottom w:val="single" w:sz="12" w:space="4" w:color="222222"/>
                                                                            <w:right w:val="single" w:sz="12" w:space="4" w:color="222222"/>
                                                                          </w:divBdr>
                                                                          <w:divsChild>
                                                                            <w:div w:id="17740100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00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80323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873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56395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0404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04658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1472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32154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9037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14021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6296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19919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2017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4397395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2533697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961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1401242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808881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7584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185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20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9306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516188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832151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679147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5838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3644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0958271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988505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47800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6516882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8068098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8430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8204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6015316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7557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07441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802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976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8757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9044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71202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3873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659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41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3463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3825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393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510660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83869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8728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2902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74775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36335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267095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9771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9859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5800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879048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3759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019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0360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2387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6647736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14737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4642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8701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3484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233566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71033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357781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5639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60551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77502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6422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8696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715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5372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762298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92279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1291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915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7635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116727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2391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1472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1388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8880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874160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7467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4334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6496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654394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752680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1387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8236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9106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653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7520992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190220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2691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33936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1103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27099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99723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82862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68882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2517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73702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282268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91690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982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99757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1163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41333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4777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02953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7863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75422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80704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9789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0352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4767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9694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520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4673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0416998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454103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4702796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953853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228527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341609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1330989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3312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8230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991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78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74684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4460395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40559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5794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35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61164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7544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CFCFCF"/>
                                                                                                        <w:left w:val="single" w:sz="6" w:space="3" w:color="CFCFCF"/>
                                                                                                        <w:bottom w:val="single" w:sz="6" w:space="0" w:color="CFCFCF"/>
                                                                                                        <w:right w:val="single" w:sz="6" w:space="3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4563578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309867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096997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93830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500481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14183417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23847314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719750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09149749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single" w:sz="6" w:space="6" w:color="CFCFCF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234392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3910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34203392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185826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5907329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349155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494443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720935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8661196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503592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457251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49124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62591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1207112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36502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38469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006031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97757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21533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0182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3271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34953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80206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0053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5597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5606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49246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72294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88072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8110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46554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64209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1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4220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228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342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7305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3288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1610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55802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11167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811029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1331049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437745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91188779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3694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21132094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801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2873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138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62614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0715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6995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8271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7589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1875343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904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672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04604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065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7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52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154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64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990000"/>
            <w:right w:val="none" w:sz="0" w:space="0" w:color="auto"/>
          </w:divBdr>
          <w:divsChild>
            <w:div w:id="8676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4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343009">
              <w:marLeft w:val="0"/>
              <w:marRight w:val="0"/>
              <w:marTop w:val="0"/>
              <w:marBottom w:val="0"/>
              <w:divBdr>
                <w:top w:val="single" w:sz="6" w:space="6" w:color="FAD163"/>
                <w:left w:val="single" w:sz="6" w:space="6" w:color="FAD163"/>
                <w:bottom w:val="single" w:sz="6" w:space="6" w:color="FAD163"/>
                <w:right w:val="single" w:sz="6" w:space="6" w:color="FAD163"/>
              </w:divBdr>
            </w:div>
          </w:divsChild>
        </w:div>
        <w:div w:id="148861584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719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27070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4312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538200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53269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841038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4212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9213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47536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109727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643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1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74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387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032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728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0969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425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958793">
                              <w:marLeft w:val="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477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03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44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33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911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56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9073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1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067142703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42103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976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8999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88186177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257137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0403224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90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622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753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752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57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845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204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4678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7336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406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52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630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888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9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971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1106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8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5015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84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3701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3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139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03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434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53831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38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362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13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0353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453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863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31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18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6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2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54544">
          <w:marLeft w:val="0"/>
          <w:marRight w:val="0"/>
          <w:marTop w:val="0"/>
          <w:marBottom w:val="0"/>
          <w:divBdr>
            <w:top w:val="single" w:sz="6" w:space="5" w:color="919191"/>
            <w:left w:val="single" w:sz="6" w:space="0" w:color="919191"/>
            <w:bottom w:val="single" w:sz="6" w:space="5" w:color="919191"/>
            <w:right w:val="single" w:sz="6" w:space="0" w:color="919191"/>
          </w:divBdr>
          <w:divsChild>
            <w:div w:id="3244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5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2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9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2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8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7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1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6214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92280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0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2196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3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39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9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9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9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271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3672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187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14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20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29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</w:div>
                                      </w:divsChild>
                                    </w:div>
                                    <w:div w:id="1822234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25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825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158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266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6454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32349383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364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332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12698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9654198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95506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500848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551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8631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500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dashed" w:sz="2" w:space="0" w:color="auto"/>
                                                <w:left w:val="dashed" w:sz="48" w:space="0" w:color="auto"/>
                                                <w:bottom w:val="single" w:sz="48" w:space="0" w:color="FFFFFF"/>
                                                <w:right w:val="dashed" w:sz="48" w:space="0" w:color="auto"/>
                                              </w:divBdr>
                                            </w:div>
                                            <w:div w:id="96261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702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750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677462">
                                      <w:marLeft w:val="300"/>
                                      <w:marRight w:val="30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032327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264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8659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774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031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434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5374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929197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6685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8861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0689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038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8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921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503031">
                                      <w:marLeft w:val="450"/>
                                      <w:marRight w:val="150"/>
                                      <w:marTop w:val="16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03492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8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65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6075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48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707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06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771040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11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16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695521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109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722256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580312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4160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277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7944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7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3657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846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91368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1944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22065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2208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36960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82178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253391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27668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41461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98931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914416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0147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5619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6763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198852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2865856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969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4535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04582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805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84532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22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85403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4197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9070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27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94387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633474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0093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2919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4791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749576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1785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1509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692662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8923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1535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7977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70821165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73944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3366888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5733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2932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7326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51081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5625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6759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0835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60899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095992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8274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6351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8784315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8895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46079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964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96736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1723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80538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3090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423182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075521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42926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74975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925490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12984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0971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1236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5416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6612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588920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364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21601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536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49218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51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0550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7937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821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5014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26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1684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8262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28488528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1523722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5186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7497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598872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1838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88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189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045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21918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85842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0208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7922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6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111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0813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769686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2882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07081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34645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379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3850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9859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7771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8690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4568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0635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17551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1424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2123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3979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6919377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48724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756929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919213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528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819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53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675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7465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5378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7014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259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5541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2318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7096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6234573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50057175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1195850175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29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852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581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3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91389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9807690">
                                                  <w:marLeft w:val="0"/>
                                                  <w:marRight w:val="4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847788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7909303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898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15198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6983146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330803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76992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87410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9" w:color="E5E5E5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85426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2029674">
                                                      <w:marLeft w:val="4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755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68343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037120">
                                                      <w:marLeft w:val="0"/>
                                                      <w:marRight w:val="15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0880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16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557863797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6537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764571603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9160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463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5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094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785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782188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7761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4476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1366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59825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77955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1829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15481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8955171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894981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86179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968284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5785127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24376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354705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77779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3945267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8499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294078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2142294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5685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004362313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4" w:color="222222"/>
                                                                            <w:left w:val="single" w:sz="12" w:space="4" w:color="222222"/>
                                                                            <w:bottom w:val="single" w:sz="12" w:space="4" w:color="222222"/>
                                                                            <w:right w:val="single" w:sz="12" w:space="4" w:color="222222"/>
                                                                          </w:divBdr>
                                                                          <w:divsChild>
                                                                            <w:div w:id="8523838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312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7921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8910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320792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753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76994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6233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14716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77591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459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794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976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3327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8014736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0760001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524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15657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389991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7692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4199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7692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3825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1737860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850247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845823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594084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1972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1982629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878099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16812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413467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2409723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98407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5274466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502052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1099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94884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7754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0860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515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80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9027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4009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8976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68888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0839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4900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289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2678469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7311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2538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8066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4313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97987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68603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1006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98066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3288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178515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46430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99125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1895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148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26971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32411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2962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418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149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197482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05712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6802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5141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20495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7855351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22930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48158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82445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1560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708166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4348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49508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77936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0658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129448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6270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99753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878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5245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49092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3239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5483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4172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38592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055608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4048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2838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32361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3734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42024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51976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3803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4270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7988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1154784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08158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25312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0649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52378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312145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3343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3424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0126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4441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582729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9184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682352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11957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8865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492921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31027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1618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1511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0366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809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1910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3631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497211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22539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4589369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504782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3124538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796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5537466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61259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3869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9379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06658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26318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2989534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7213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7563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6028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4526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2274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CFCFCF"/>
                                                                                                        <w:left w:val="single" w:sz="6" w:space="3" w:color="CFCFCF"/>
                                                                                                        <w:bottom w:val="single" w:sz="6" w:space="0" w:color="CFCFCF"/>
                                                                                                        <w:right w:val="single" w:sz="6" w:space="3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9954691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5341489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08766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37310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30835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686206144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65639910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658808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51493119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single" w:sz="6" w:space="6" w:color="CFCFCF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02294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718297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73773978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67863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74772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9241078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2905582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5011477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2138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299096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891885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90775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56649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090309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81399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98435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2786718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418585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64629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6558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396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5298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304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7246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12601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2431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5734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3113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767516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32347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803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2142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5525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917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5811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913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9521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77240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0011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274992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49340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858567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7441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571855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634966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0197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8759729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049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961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754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40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3175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9619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037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640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5461875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7826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2784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60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608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8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7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81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59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99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990000"/>
            <w:right w:val="none" w:sz="0" w:space="0" w:color="auto"/>
          </w:divBdr>
          <w:divsChild>
            <w:div w:id="6891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22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126342">
              <w:marLeft w:val="0"/>
              <w:marRight w:val="0"/>
              <w:marTop w:val="0"/>
              <w:marBottom w:val="0"/>
              <w:divBdr>
                <w:top w:val="single" w:sz="6" w:space="6" w:color="FAD163"/>
                <w:left w:val="single" w:sz="6" w:space="6" w:color="FAD163"/>
                <w:bottom w:val="single" w:sz="6" w:space="6" w:color="FAD163"/>
                <w:right w:val="single" w:sz="6" w:space="6" w:color="FAD163"/>
              </w:divBdr>
            </w:div>
          </w:divsChild>
        </w:div>
        <w:div w:id="342980975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2976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171800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50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24744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06005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617972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493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397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36433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6363968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6947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73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590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1528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253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86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962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63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6419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4720">
                              <w:marLeft w:val="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32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1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76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7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06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133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379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533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112558525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112515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21693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55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8147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823592568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9800065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69335056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85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274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04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64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786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418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353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74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833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175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5789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9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03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85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0731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4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1015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636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23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845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971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28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192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467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41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381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981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4490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7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24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532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636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96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83685">
          <w:marLeft w:val="0"/>
          <w:marRight w:val="0"/>
          <w:marTop w:val="0"/>
          <w:marBottom w:val="0"/>
          <w:divBdr>
            <w:top w:val="single" w:sz="6" w:space="5" w:color="919191"/>
            <w:left w:val="single" w:sz="6" w:space="0" w:color="919191"/>
            <w:bottom w:val="single" w:sz="6" w:space="5" w:color="919191"/>
            <w:right w:val="single" w:sz="6" w:space="0" w:color="919191"/>
          </w:divBdr>
          <w:divsChild>
            <w:div w:id="11453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0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58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13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96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75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5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sqmresearch.com.au" TargetMode="External"/><Relationship Id="rId12" Type="http://schemas.openxmlformats.org/officeDocument/2006/relationships/hyperlink" Target="mailto:Louis@sqmresearch.com.au" TargetMode="External"/><Relationship Id="rId13" Type="http://schemas.openxmlformats.org/officeDocument/2006/relationships/header" Target="head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www.sqmresearch.com.au" TargetMode="External"/><Relationship Id="rId10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68</Words>
  <Characters>3241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</dc:creator>
  <cp:lastModifiedBy>Nicki Bourlioufas</cp:lastModifiedBy>
  <cp:revision>4</cp:revision>
  <cp:lastPrinted>2016-11-30T00:15:00Z</cp:lastPrinted>
  <dcterms:created xsi:type="dcterms:W3CDTF">2016-11-30T22:05:00Z</dcterms:created>
  <dcterms:modified xsi:type="dcterms:W3CDTF">2016-11-30T22:13:00Z</dcterms:modified>
</cp:coreProperties>
</file>